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78D9" w:rsidRPr="001F77E8" w:rsidRDefault="00134E6A" w:rsidP="00F778D9">
      <w:pPr>
        <w:rPr>
          <w:rFonts w:cs="Times New Roman"/>
          <w:b/>
          <w:sz w:val="28"/>
          <w:szCs w:val="28"/>
          <w:lang w:val="en-ID"/>
        </w:rPr>
      </w:pPr>
      <w:r>
        <w:rPr>
          <w:rFonts w:cs="Times New Roman"/>
          <w:b/>
          <w:sz w:val="28"/>
          <w:szCs w:val="28"/>
          <w:lang w:val="en-ID"/>
        </w:rPr>
        <w:t>ANALISIS RESUME SISTEM MANAJEMEN PENGETAHUAN DENGAN TEMA DATABASE</w:t>
      </w:r>
    </w:p>
    <w:p w:rsidR="00F778D9" w:rsidRDefault="00F778D9" w:rsidP="00F778D9">
      <w:pPr>
        <w:rPr>
          <w:rFonts w:cs="Times New Roman"/>
          <w:b/>
          <w:szCs w:val="24"/>
        </w:rPr>
      </w:pPr>
    </w:p>
    <w:p w:rsidR="002F6355" w:rsidRPr="001F77E8" w:rsidRDefault="002F6355" w:rsidP="00F778D9">
      <w:pPr>
        <w:rPr>
          <w:rFonts w:cs="Times New Roman"/>
          <w:b/>
          <w:szCs w:val="24"/>
        </w:rPr>
      </w:pPr>
    </w:p>
    <w:p w:rsidR="00F778D9" w:rsidRPr="001F77E8" w:rsidRDefault="00134E6A" w:rsidP="00F778D9">
      <w:pPr>
        <w:pStyle w:val="Heading5"/>
        <w:spacing w:before="0" w:after="0" w:line="360" w:lineRule="auto"/>
        <w:jc w:val="center"/>
        <w:rPr>
          <w:i/>
          <w:szCs w:val="28"/>
        </w:rPr>
      </w:pPr>
      <w:r>
        <w:rPr>
          <w:szCs w:val="28"/>
        </w:rPr>
        <w:t>MANAJEMEN PENGETAHUAN</w:t>
      </w:r>
    </w:p>
    <w:p w:rsidR="00F778D9" w:rsidRPr="001F77E8" w:rsidRDefault="00F778D9" w:rsidP="00F778D9">
      <w:pPr>
        <w:rPr>
          <w:rFonts w:cs="Times New Roman"/>
          <w:lang w:val="en-US"/>
        </w:rPr>
      </w:pPr>
    </w:p>
    <w:p w:rsidR="00F778D9" w:rsidRPr="00134E6A" w:rsidRDefault="00F778D9" w:rsidP="00F778D9">
      <w:pPr>
        <w:rPr>
          <w:rFonts w:cs="Times New Roman"/>
          <w:lang w:val="en-US"/>
        </w:rPr>
      </w:pPr>
      <w:r w:rsidRPr="001F77E8">
        <w:rPr>
          <w:rFonts w:cs="Times New Roman"/>
        </w:rPr>
        <w:t xml:space="preserve">Diajukan untuk memenuhi kelulusan matakuliah </w:t>
      </w:r>
      <w:proofErr w:type="spellStart"/>
      <w:r w:rsidR="00134E6A">
        <w:rPr>
          <w:rFonts w:cs="Times New Roman"/>
          <w:lang w:val="en-US"/>
        </w:rPr>
        <w:t>Manajemen</w:t>
      </w:r>
      <w:proofErr w:type="spellEnd"/>
      <w:r w:rsidR="00134E6A">
        <w:rPr>
          <w:rFonts w:cs="Times New Roman"/>
          <w:lang w:val="en-US"/>
        </w:rPr>
        <w:t xml:space="preserve"> </w:t>
      </w:r>
      <w:proofErr w:type="spellStart"/>
      <w:r w:rsidR="00134E6A">
        <w:rPr>
          <w:rFonts w:cs="Times New Roman"/>
          <w:lang w:val="en-US"/>
        </w:rPr>
        <w:t>Pengetahuan</w:t>
      </w:r>
      <w:proofErr w:type="spellEnd"/>
    </w:p>
    <w:p w:rsidR="00F778D9" w:rsidRPr="00261EA6" w:rsidRDefault="00D34664" w:rsidP="00261EA6">
      <w:pPr>
        <w:tabs>
          <w:tab w:val="center" w:pos="4110"/>
          <w:tab w:val="right" w:pos="8220"/>
        </w:tabs>
        <w:jc w:val="left"/>
        <w:rPr>
          <w:rFonts w:cs="Times New Roman"/>
          <w:lang w:val="en-ID"/>
        </w:rPr>
      </w:pPr>
      <w:r w:rsidRPr="001F77E8">
        <w:rPr>
          <w:rFonts w:cs="Times New Roman"/>
          <w:lang w:val="en-ID"/>
        </w:rPr>
        <w:tab/>
      </w:r>
      <w:proofErr w:type="spellStart"/>
      <w:r w:rsidR="00F778D9" w:rsidRPr="001F77E8">
        <w:rPr>
          <w:rFonts w:cs="Times New Roman"/>
          <w:lang w:val="en-ID"/>
        </w:rPr>
        <w:t>pada</w:t>
      </w:r>
      <w:proofErr w:type="spellEnd"/>
      <w:r w:rsidR="00F778D9" w:rsidRPr="001F77E8">
        <w:rPr>
          <w:rFonts w:cs="Times New Roman"/>
          <w:lang w:val="en-ID"/>
        </w:rPr>
        <w:t xml:space="preserve"> Program </w:t>
      </w:r>
      <w:proofErr w:type="spellStart"/>
      <w:r w:rsidR="00F778D9" w:rsidRPr="001F77E8">
        <w:rPr>
          <w:rFonts w:cs="Times New Roman"/>
          <w:lang w:val="en-ID"/>
        </w:rPr>
        <w:t>Studi</w:t>
      </w:r>
      <w:proofErr w:type="spellEnd"/>
      <w:r w:rsidR="00F778D9" w:rsidRPr="001F77E8">
        <w:rPr>
          <w:rFonts w:cs="Times New Roman"/>
          <w:lang w:val="en-ID"/>
        </w:rPr>
        <w:t xml:space="preserve"> DIV </w:t>
      </w:r>
      <w:proofErr w:type="spellStart"/>
      <w:r w:rsidR="00F778D9" w:rsidRPr="001F77E8">
        <w:rPr>
          <w:rFonts w:cs="Times New Roman"/>
          <w:lang w:val="en-ID"/>
        </w:rPr>
        <w:t>Teknik</w:t>
      </w:r>
      <w:proofErr w:type="spellEnd"/>
      <w:r w:rsidR="00F778D9" w:rsidRPr="001F77E8">
        <w:rPr>
          <w:rFonts w:cs="Times New Roman"/>
          <w:lang w:val="en-ID"/>
        </w:rPr>
        <w:t xml:space="preserve"> </w:t>
      </w:r>
      <w:proofErr w:type="spellStart"/>
      <w:r w:rsidR="00F778D9" w:rsidRPr="001F77E8">
        <w:rPr>
          <w:rFonts w:cs="Times New Roman"/>
          <w:lang w:val="en-ID"/>
        </w:rPr>
        <w:t>Informatika</w:t>
      </w:r>
      <w:proofErr w:type="spellEnd"/>
      <w:r w:rsidRPr="001F77E8">
        <w:rPr>
          <w:rFonts w:cs="Times New Roman"/>
          <w:lang w:val="en-ID"/>
        </w:rPr>
        <w:tab/>
      </w: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5E12CB" w:rsidP="00F778D9">
      <w:pPr>
        <w:rPr>
          <w:rFonts w:cs="Times New Roman"/>
          <w:b/>
          <w:szCs w:val="24"/>
          <w:lang w:val="en-ID"/>
        </w:rPr>
      </w:pPr>
      <w:proofErr w:type="spellStart"/>
      <w:r>
        <w:rPr>
          <w:rFonts w:cs="Times New Roman"/>
          <w:b/>
          <w:szCs w:val="24"/>
          <w:lang w:val="en-US"/>
        </w:rPr>
        <w:t>Kelompok</w:t>
      </w:r>
      <w:proofErr w:type="spellEnd"/>
      <w:r>
        <w:rPr>
          <w:rFonts w:cs="Times New Roman"/>
          <w:b/>
          <w:szCs w:val="24"/>
          <w:lang w:val="en-US"/>
        </w:rPr>
        <w:t xml:space="preserve"> 1</w:t>
      </w:r>
      <w:r w:rsidR="00F778D9" w:rsidRPr="001F77E8">
        <w:rPr>
          <w:rFonts w:cs="Times New Roman"/>
          <w:b/>
          <w:szCs w:val="24"/>
          <w:lang w:val="en-ID"/>
        </w:rPr>
        <w:t xml:space="preserve"> :</w:t>
      </w:r>
    </w:p>
    <w:p w:rsidR="002F6355" w:rsidRPr="000A289E" w:rsidRDefault="00134E6A" w:rsidP="00134E6A">
      <w:pPr>
        <w:tabs>
          <w:tab w:val="left" w:pos="284"/>
          <w:tab w:val="left" w:pos="1440"/>
          <w:tab w:val="left" w:pos="1843"/>
          <w:tab w:val="left" w:pos="2595"/>
          <w:tab w:val="left" w:pos="2940"/>
          <w:tab w:val="center" w:pos="3117"/>
          <w:tab w:val="left" w:pos="3330"/>
          <w:tab w:val="left" w:pos="3600"/>
          <w:tab w:val="left" w:pos="3828"/>
          <w:tab w:val="left" w:pos="4320"/>
          <w:tab w:val="left" w:pos="435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  <w:szCs w:val="24"/>
        </w:rPr>
      </w:pPr>
      <w:r>
        <w:rPr>
          <w:b/>
          <w:szCs w:val="24"/>
        </w:rPr>
        <w:tab/>
      </w:r>
      <w:r>
        <w:rPr>
          <w:b/>
          <w:szCs w:val="24"/>
        </w:rPr>
        <w:tab/>
        <w:t xml:space="preserve">              1.16.4.062</w:t>
      </w:r>
      <w:r>
        <w:rPr>
          <w:b/>
          <w:szCs w:val="24"/>
        </w:rPr>
        <w:tab/>
      </w:r>
      <w:r>
        <w:rPr>
          <w:b/>
          <w:szCs w:val="24"/>
        </w:rPr>
        <w:tab/>
      </w:r>
      <w:r w:rsidR="002F6355">
        <w:rPr>
          <w:b/>
          <w:szCs w:val="24"/>
        </w:rPr>
        <w:t>Ahmad Syafrizal Huda</w:t>
      </w:r>
    </w:p>
    <w:p w:rsidR="002F6355" w:rsidRPr="00134E6A" w:rsidRDefault="00134E6A" w:rsidP="00134E6A">
      <w:pPr>
        <w:tabs>
          <w:tab w:val="left" w:pos="284"/>
          <w:tab w:val="left" w:pos="1440"/>
          <w:tab w:val="left" w:pos="1843"/>
          <w:tab w:val="left" w:pos="2595"/>
          <w:tab w:val="left" w:pos="2940"/>
          <w:tab w:val="center" w:pos="3117"/>
          <w:tab w:val="left" w:pos="3330"/>
          <w:tab w:val="left" w:pos="3600"/>
          <w:tab w:val="left" w:pos="3828"/>
          <w:tab w:val="left" w:pos="4320"/>
          <w:tab w:val="left" w:pos="435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  <w:szCs w:val="24"/>
          <w:lang w:val="en-US"/>
        </w:rPr>
      </w:pP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  <w:lang w:val="en-US"/>
        </w:rPr>
        <w:t xml:space="preserve">              </w:t>
      </w:r>
      <w:r>
        <w:rPr>
          <w:b/>
          <w:szCs w:val="24"/>
        </w:rPr>
        <w:t>1.16.4.081</w:t>
      </w:r>
      <w:r>
        <w:rPr>
          <w:b/>
          <w:szCs w:val="24"/>
        </w:rPr>
        <w:tab/>
      </w:r>
      <w:r>
        <w:rPr>
          <w:b/>
          <w:szCs w:val="24"/>
        </w:rPr>
        <w:tab/>
      </w:r>
      <w:proofErr w:type="spellStart"/>
      <w:r>
        <w:rPr>
          <w:b/>
          <w:szCs w:val="24"/>
          <w:lang w:val="en-US"/>
        </w:rPr>
        <w:t>Mhd</w:t>
      </w:r>
      <w:proofErr w:type="spellEnd"/>
      <w:r>
        <w:rPr>
          <w:b/>
          <w:szCs w:val="24"/>
          <w:lang w:val="en-US"/>
        </w:rPr>
        <w:t xml:space="preserve">. </w:t>
      </w:r>
      <w:proofErr w:type="spellStart"/>
      <w:r>
        <w:rPr>
          <w:b/>
          <w:szCs w:val="24"/>
          <w:lang w:val="en-US"/>
        </w:rPr>
        <w:t>Zulfikar</w:t>
      </w:r>
      <w:proofErr w:type="spellEnd"/>
      <w:r>
        <w:rPr>
          <w:b/>
          <w:szCs w:val="24"/>
          <w:lang w:val="en-US"/>
        </w:rPr>
        <w:t xml:space="preserve"> </w:t>
      </w:r>
      <w:proofErr w:type="spellStart"/>
      <w:r>
        <w:rPr>
          <w:b/>
          <w:szCs w:val="24"/>
          <w:lang w:val="en-US"/>
        </w:rPr>
        <w:t>Akram</w:t>
      </w:r>
      <w:proofErr w:type="spellEnd"/>
      <w:r>
        <w:rPr>
          <w:b/>
          <w:szCs w:val="24"/>
          <w:lang w:val="en-US"/>
        </w:rPr>
        <w:t xml:space="preserve"> </w:t>
      </w:r>
      <w:proofErr w:type="spellStart"/>
      <w:r>
        <w:rPr>
          <w:b/>
          <w:szCs w:val="24"/>
          <w:lang w:val="en-US"/>
        </w:rPr>
        <w:t>Nasution</w:t>
      </w:r>
      <w:proofErr w:type="spellEnd"/>
    </w:p>
    <w:p w:rsidR="00261EA6" w:rsidRPr="00261EA6" w:rsidRDefault="00261EA6" w:rsidP="00261EA6">
      <w:pPr>
        <w:rPr>
          <w:lang w:val="en-ID"/>
        </w:rPr>
      </w:pPr>
    </w:p>
    <w:p w:rsidR="00F778D9" w:rsidRPr="001F77E8" w:rsidRDefault="00F778D9" w:rsidP="00F778D9">
      <w:pPr>
        <w:rPr>
          <w:rFonts w:cs="Times New Roman"/>
          <w:lang w:val="en-ID"/>
        </w:rPr>
      </w:pPr>
    </w:p>
    <w:p w:rsidR="00F778D9" w:rsidRPr="001F77E8" w:rsidRDefault="00FA2666" w:rsidP="00F778D9">
      <w:pPr>
        <w:rPr>
          <w:rFonts w:cs="Times New Roman"/>
          <w:szCs w:val="24"/>
        </w:rPr>
      </w:pPr>
      <w:r w:rsidRPr="001F77E8">
        <w:rPr>
          <w:rFonts w:cs="Times New Roman"/>
          <w:noProof/>
          <w:szCs w:val="24"/>
          <w:lang w:val="en-US"/>
        </w:rPr>
        <w:drawing>
          <wp:anchor distT="0" distB="0" distL="114300" distR="114300" simplePos="0" relativeHeight="251659264" behindDoc="1" locked="0" layoutInCell="1" allowOverlap="1" wp14:anchorId="7FAA011C" wp14:editId="37F98FF9">
            <wp:simplePos x="0" y="0"/>
            <wp:positionH relativeFrom="column">
              <wp:posOffset>1680210</wp:posOffset>
            </wp:positionH>
            <wp:positionV relativeFrom="paragraph">
              <wp:posOffset>37243</wp:posOffset>
            </wp:positionV>
            <wp:extent cx="1920875" cy="1796415"/>
            <wp:effectExtent l="0" t="0" r="0" b="0"/>
            <wp:wrapNone/>
            <wp:docPr id="2" name="Picture 2" descr="LogoPolte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Polte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875" cy="179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tabs>
          <w:tab w:val="left" w:pos="6315"/>
        </w:tabs>
        <w:rPr>
          <w:rFonts w:cs="Times New Roman"/>
          <w:szCs w:val="24"/>
        </w:rPr>
      </w:pPr>
    </w:p>
    <w:p w:rsidR="00F778D9" w:rsidRPr="001F77E8" w:rsidRDefault="00F778D9" w:rsidP="00F778D9">
      <w:pPr>
        <w:tabs>
          <w:tab w:val="left" w:pos="6315"/>
        </w:tabs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b/>
        </w:rPr>
      </w:pPr>
    </w:p>
    <w:p w:rsidR="00261EA6" w:rsidRDefault="00FA2666" w:rsidP="00261EA6">
      <w:pPr>
        <w:rPr>
          <w:rFonts w:cs="Times New Roman"/>
          <w:b/>
          <w:szCs w:val="24"/>
          <w:lang w:val="en-US"/>
        </w:rPr>
      </w:pPr>
      <w:proofErr w:type="spellStart"/>
      <w:r w:rsidRPr="001F77E8">
        <w:rPr>
          <w:rFonts w:cs="Times New Roman"/>
          <w:b/>
          <w:szCs w:val="24"/>
          <w:lang w:val="en-US"/>
        </w:rPr>
        <w:t>Dosen</w:t>
      </w:r>
      <w:proofErr w:type="spellEnd"/>
      <w:r w:rsidRPr="001F77E8">
        <w:rPr>
          <w:rFonts w:cs="Times New Roman"/>
          <w:b/>
          <w:szCs w:val="24"/>
          <w:lang w:val="en-US"/>
        </w:rPr>
        <w:t xml:space="preserve"> </w:t>
      </w:r>
      <w:proofErr w:type="spellStart"/>
      <w:r w:rsidRPr="001F77E8">
        <w:rPr>
          <w:rFonts w:cs="Times New Roman"/>
          <w:b/>
          <w:szCs w:val="24"/>
          <w:lang w:val="en-US"/>
        </w:rPr>
        <w:t>Pembimbing</w:t>
      </w:r>
      <w:proofErr w:type="spellEnd"/>
      <w:r w:rsidRPr="001F77E8">
        <w:rPr>
          <w:rFonts w:cs="Times New Roman"/>
          <w:b/>
          <w:szCs w:val="24"/>
          <w:lang w:val="en-US"/>
        </w:rPr>
        <w:t xml:space="preserve"> : </w:t>
      </w:r>
      <w:r w:rsidR="0087436B" w:rsidRPr="0087436B">
        <w:rPr>
          <w:rFonts w:cs="Times New Roman"/>
          <w:b/>
          <w:szCs w:val="24"/>
          <w:lang w:val="en-AU" w:eastAsia="en-AU"/>
        </w:rPr>
        <w:t xml:space="preserve">Roni </w:t>
      </w:r>
      <w:proofErr w:type="spellStart"/>
      <w:r w:rsidR="0087436B" w:rsidRPr="0087436B">
        <w:rPr>
          <w:rFonts w:cs="Times New Roman"/>
          <w:b/>
          <w:szCs w:val="24"/>
          <w:lang w:val="en-AU" w:eastAsia="en-AU"/>
        </w:rPr>
        <w:t>Andarsyah</w:t>
      </w:r>
      <w:proofErr w:type="spellEnd"/>
      <w:r w:rsidR="0087436B" w:rsidRPr="0087436B">
        <w:rPr>
          <w:rFonts w:cs="Times New Roman"/>
          <w:b/>
          <w:szCs w:val="24"/>
          <w:lang w:val="en-AU" w:eastAsia="en-AU"/>
        </w:rPr>
        <w:t>, S</w:t>
      </w:r>
      <w:r w:rsidR="0087436B" w:rsidRPr="0087436B">
        <w:rPr>
          <w:rFonts w:cs="Times New Roman"/>
          <w:b/>
          <w:szCs w:val="24"/>
          <w:lang w:eastAsia="en-AU"/>
        </w:rPr>
        <w:t>.</w:t>
      </w:r>
      <w:r w:rsidR="0087436B" w:rsidRPr="0087436B">
        <w:rPr>
          <w:rFonts w:cs="Times New Roman"/>
          <w:b/>
          <w:szCs w:val="24"/>
          <w:lang w:val="en-AU" w:eastAsia="en-AU"/>
        </w:rPr>
        <w:t xml:space="preserve">T., </w:t>
      </w:r>
      <w:proofErr w:type="spellStart"/>
      <w:r w:rsidR="0087436B" w:rsidRPr="0087436B">
        <w:rPr>
          <w:rFonts w:cs="Times New Roman"/>
          <w:b/>
          <w:szCs w:val="24"/>
          <w:lang w:val="en-AU" w:eastAsia="en-AU"/>
        </w:rPr>
        <w:t>M.Kom</w:t>
      </w:r>
      <w:proofErr w:type="spellEnd"/>
      <w:r w:rsidR="0087436B" w:rsidRPr="0087436B">
        <w:rPr>
          <w:rFonts w:cs="Times New Roman"/>
          <w:b/>
          <w:szCs w:val="24"/>
          <w:lang w:val="en-AU" w:eastAsia="en-AU"/>
        </w:rPr>
        <w:t>.</w:t>
      </w:r>
    </w:p>
    <w:p w:rsidR="00261EA6" w:rsidRDefault="00261EA6" w:rsidP="00261EA6">
      <w:pPr>
        <w:rPr>
          <w:rFonts w:cs="Times New Roman"/>
          <w:b/>
          <w:szCs w:val="24"/>
          <w:lang w:val="en-US"/>
        </w:rPr>
      </w:pPr>
    </w:p>
    <w:p w:rsidR="002F6355" w:rsidRPr="00261EA6" w:rsidRDefault="002F6355" w:rsidP="00261EA6">
      <w:pPr>
        <w:rPr>
          <w:rFonts w:cs="Times New Roman"/>
          <w:b/>
          <w:szCs w:val="24"/>
          <w:lang w:val="en-US"/>
        </w:rPr>
      </w:pPr>
    </w:p>
    <w:p w:rsidR="00F778D9" w:rsidRPr="001F77E8" w:rsidRDefault="00F778D9" w:rsidP="00F778D9">
      <w:pPr>
        <w:rPr>
          <w:rFonts w:cs="Times New Roman"/>
          <w:b/>
          <w:sz w:val="28"/>
          <w:szCs w:val="28"/>
          <w:lang w:val="sv-SE"/>
        </w:rPr>
      </w:pPr>
      <w:r w:rsidRPr="001F77E8">
        <w:rPr>
          <w:rFonts w:cs="Times New Roman"/>
          <w:b/>
          <w:sz w:val="28"/>
          <w:szCs w:val="28"/>
          <w:lang w:val="sv-SE"/>
        </w:rPr>
        <w:t>PROGRAM DIPLOMA IV TEKNIK INFORMATIKA</w:t>
      </w:r>
    </w:p>
    <w:p w:rsidR="00F778D9" w:rsidRPr="001F77E8" w:rsidRDefault="00F778D9" w:rsidP="00F778D9">
      <w:pPr>
        <w:rPr>
          <w:rFonts w:cs="Times New Roman"/>
          <w:b/>
          <w:sz w:val="28"/>
          <w:szCs w:val="28"/>
          <w:lang w:val="sv-SE"/>
        </w:rPr>
      </w:pPr>
      <w:r w:rsidRPr="001F77E8">
        <w:rPr>
          <w:rFonts w:cs="Times New Roman"/>
          <w:b/>
          <w:sz w:val="28"/>
          <w:szCs w:val="28"/>
          <w:lang w:val="sv-SE"/>
        </w:rPr>
        <w:t>POLITEKNIK POS INDONESIA</w:t>
      </w:r>
    </w:p>
    <w:p w:rsidR="00F778D9" w:rsidRPr="001F77E8" w:rsidRDefault="00F778D9" w:rsidP="00F778D9">
      <w:pPr>
        <w:rPr>
          <w:rFonts w:cs="Times New Roman"/>
          <w:b/>
          <w:sz w:val="28"/>
          <w:szCs w:val="28"/>
          <w:lang w:val="sv-SE"/>
        </w:rPr>
      </w:pPr>
      <w:r w:rsidRPr="001F77E8">
        <w:rPr>
          <w:rFonts w:cs="Times New Roman"/>
          <w:b/>
          <w:sz w:val="28"/>
          <w:szCs w:val="28"/>
          <w:lang w:val="sv-SE"/>
        </w:rPr>
        <w:t>BANDUNG</w:t>
      </w:r>
    </w:p>
    <w:p w:rsidR="000332EC" w:rsidRDefault="00F778D9" w:rsidP="000332EC">
      <w:pPr>
        <w:rPr>
          <w:rFonts w:cs="Times New Roman"/>
          <w:b/>
          <w:sz w:val="28"/>
          <w:szCs w:val="28"/>
          <w:lang w:val="en-US"/>
        </w:rPr>
      </w:pPr>
      <w:r w:rsidRPr="001F77E8">
        <w:rPr>
          <w:rFonts w:cs="Times New Roman"/>
          <w:b/>
          <w:sz w:val="28"/>
          <w:szCs w:val="28"/>
        </w:rPr>
        <w:t>201</w:t>
      </w:r>
      <w:r w:rsidR="00261EA6">
        <w:rPr>
          <w:rFonts w:cs="Times New Roman"/>
          <w:b/>
          <w:sz w:val="28"/>
          <w:szCs w:val="28"/>
          <w:lang w:val="en-US"/>
        </w:rPr>
        <w:t>9</w:t>
      </w:r>
    </w:p>
    <w:p w:rsidR="00134E6A" w:rsidRDefault="00134E6A" w:rsidP="000332EC">
      <w:pPr>
        <w:rPr>
          <w:rFonts w:cs="Times New Roman"/>
          <w:b/>
          <w:sz w:val="28"/>
          <w:szCs w:val="28"/>
          <w:lang w:val="en-US"/>
        </w:rPr>
      </w:pPr>
    </w:p>
    <w:p w:rsidR="005E12CB" w:rsidRDefault="00134E6A" w:rsidP="005E12CB">
      <w:pPr>
        <w:rPr>
          <w:rFonts w:cs="Times New Roman"/>
          <w:b/>
          <w:sz w:val="28"/>
          <w:szCs w:val="28"/>
          <w:lang w:val="en-US"/>
        </w:rPr>
      </w:pPr>
      <w:proofErr w:type="spellStart"/>
      <w:r>
        <w:rPr>
          <w:rFonts w:cs="Times New Roman"/>
          <w:b/>
          <w:sz w:val="28"/>
          <w:szCs w:val="28"/>
          <w:lang w:val="en-US"/>
        </w:rPr>
        <w:lastRenderedPageBreak/>
        <w:t>Tugas</w:t>
      </w:r>
      <w:proofErr w:type="spellEnd"/>
      <w:r>
        <w:rPr>
          <w:rFonts w:cs="Times New Roman"/>
          <w:b/>
          <w:sz w:val="28"/>
          <w:szCs w:val="28"/>
          <w:lang w:val="en-US"/>
        </w:rPr>
        <w:t xml:space="preserve">  3 </w:t>
      </w:r>
      <w:proofErr w:type="spellStart"/>
      <w:r>
        <w:rPr>
          <w:rFonts w:cs="Times New Roman"/>
          <w:b/>
          <w:sz w:val="28"/>
          <w:szCs w:val="28"/>
          <w:lang w:val="en-US"/>
        </w:rPr>
        <w:t>Analisis</w:t>
      </w:r>
      <w:proofErr w:type="spellEnd"/>
      <w:r>
        <w:rPr>
          <w:rFonts w:cs="Times New Roman"/>
          <w:b/>
          <w:sz w:val="28"/>
          <w:szCs w:val="28"/>
          <w:lang w:val="en-US"/>
        </w:rPr>
        <w:t xml:space="preserve"> Resume </w:t>
      </w:r>
      <w:proofErr w:type="spellStart"/>
      <w:r>
        <w:rPr>
          <w:rFonts w:cs="Times New Roman"/>
          <w:b/>
          <w:sz w:val="28"/>
          <w:szCs w:val="28"/>
          <w:lang w:val="en-US"/>
        </w:rPr>
        <w:t>Bertemakan</w:t>
      </w:r>
      <w:proofErr w:type="spellEnd"/>
      <w:r>
        <w:rPr>
          <w:rFonts w:cs="Times New Roman"/>
          <w:b/>
          <w:sz w:val="28"/>
          <w:szCs w:val="28"/>
          <w:lang w:val="en-US"/>
        </w:rPr>
        <w:t xml:space="preserve"> Database</w:t>
      </w:r>
    </w:p>
    <w:p w:rsidR="005E12CB" w:rsidRDefault="005E12CB" w:rsidP="005E12CB">
      <w:pPr>
        <w:rPr>
          <w:rFonts w:cs="Times New Roman"/>
          <w:b/>
          <w:sz w:val="28"/>
          <w:szCs w:val="28"/>
          <w:lang w:val="en-US"/>
        </w:rPr>
      </w:pPr>
    </w:p>
    <w:p w:rsidR="005E12CB" w:rsidRPr="005E12CB" w:rsidRDefault="005E12CB" w:rsidP="005E12CB">
      <w:pPr>
        <w:jc w:val="both"/>
        <w:rPr>
          <w:rFonts w:cs="Times New Roman"/>
          <w:b/>
          <w:szCs w:val="24"/>
          <w:lang w:val="en-US"/>
        </w:rPr>
      </w:pPr>
      <w:r w:rsidRPr="005E12CB">
        <w:rPr>
          <w:rFonts w:cs="Times New Roman"/>
          <w:b/>
          <w:szCs w:val="24"/>
          <w:lang w:val="en-US"/>
        </w:rPr>
        <w:t xml:space="preserve">1. </w:t>
      </w:r>
      <w:proofErr w:type="spellStart"/>
      <w:r w:rsidRPr="005E12CB">
        <w:rPr>
          <w:rFonts w:cs="Times New Roman"/>
          <w:b/>
          <w:szCs w:val="24"/>
          <w:lang w:val="en-US"/>
        </w:rPr>
        <w:t>Manajemen</w:t>
      </w:r>
      <w:proofErr w:type="spellEnd"/>
      <w:r w:rsidRPr="005E12CB">
        <w:rPr>
          <w:rFonts w:cs="Times New Roman"/>
          <w:b/>
          <w:szCs w:val="24"/>
          <w:lang w:val="en-US"/>
        </w:rPr>
        <w:t xml:space="preserve"> </w:t>
      </w:r>
      <w:proofErr w:type="spellStart"/>
      <w:r w:rsidRPr="005E12CB">
        <w:rPr>
          <w:rFonts w:cs="Times New Roman"/>
          <w:b/>
          <w:szCs w:val="24"/>
          <w:lang w:val="en-US"/>
        </w:rPr>
        <w:t>Pengetahuan</w:t>
      </w:r>
      <w:proofErr w:type="spellEnd"/>
    </w:p>
    <w:p w:rsidR="005E12CB" w:rsidRPr="005E12CB" w:rsidRDefault="005E12CB" w:rsidP="005E12CB">
      <w:pPr>
        <w:spacing w:after="160"/>
        <w:ind w:firstLine="720"/>
        <w:jc w:val="both"/>
      </w:pPr>
      <w:r w:rsidRPr="005E12CB">
        <w:t>Manajemen pengetahuan (knowledge management</w:t>
      </w:r>
      <w:r>
        <w:t>) ialah</w:t>
      </w:r>
      <w:r w:rsidRPr="005E12CB">
        <w:t xml:space="preserve"> satu set proses untuk menciptakan, menyimpan, mentransfer, dan menerapkan pengetahuan dalam organisasi.</w:t>
      </w:r>
    </w:p>
    <w:p w:rsidR="005E12CB" w:rsidRPr="005E12CB" w:rsidRDefault="005E12CB" w:rsidP="005E12CB">
      <w:pPr>
        <w:jc w:val="both"/>
        <w:rPr>
          <w:b/>
        </w:rPr>
      </w:pPr>
      <w:r w:rsidRPr="005E12CB">
        <w:rPr>
          <w:b/>
        </w:rPr>
        <w:t>2. Konsep Dasar Basis Data</w:t>
      </w:r>
    </w:p>
    <w:p w:rsidR="005E12CB" w:rsidRDefault="00423D13" w:rsidP="005E12CB">
      <w:pPr>
        <w:jc w:val="both"/>
      </w:pPr>
      <w:r>
        <w:t xml:space="preserve">a. </w:t>
      </w:r>
      <w:proofErr w:type="spellStart"/>
      <w:r>
        <w:rPr>
          <w:lang w:val="en-US"/>
        </w:rPr>
        <w:t>Pengertian</w:t>
      </w:r>
      <w:proofErr w:type="spellEnd"/>
      <w:r>
        <w:t xml:space="preserve"> Basis Data : </w:t>
      </w:r>
      <w:proofErr w:type="spellStart"/>
      <w:r>
        <w:rPr>
          <w:lang w:val="en-US"/>
        </w:rPr>
        <w:t>Bebera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umpulan</w:t>
      </w:r>
      <w:proofErr w:type="spellEnd"/>
      <w:r w:rsidR="005E12CB" w:rsidRPr="005E12CB">
        <w:t xml:space="preserve"> data yang s</w:t>
      </w:r>
      <w:r>
        <w:t>atu sama lain saling berelasi</w:t>
      </w:r>
      <w:r w:rsidR="005E12CB" w:rsidRPr="005E12CB">
        <w:t>. Hubungan antar data dapat ditunjukan dengan adanya field/kolom kunci dari tiap file/tabel yang ada.</w:t>
      </w:r>
    </w:p>
    <w:p w:rsidR="00BE4266" w:rsidRDefault="00BE4266" w:rsidP="005E12CB">
      <w:pPr>
        <w:jc w:val="both"/>
      </w:pPr>
    </w:p>
    <w:p w:rsidR="00D87E25" w:rsidRPr="00D87E25" w:rsidRDefault="00D87E25" w:rsidP="00E50F30">
      <w:pPr>
        <w:pStyle w:val="ListParagraph"/>
        <w:numPr>
          <w:ilvl w:val="0"/>
          <w:numId w:val="3"/>
        </w:numPr>
        <w:jc w:val="both"/>
      </w:pPr>
      <w:r w:rsidRPr="00D87E25">
        <w:t>Manfaat Penggunaan DBMS :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Pengendalian Redudansi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Pembatasan Akses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Persistent Storage untuk obyek program dan struktur data.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Inferensi Basis Data Menggunakan aturan deduksi.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Tersedianya Multiple User Interfaces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Dapat menyajikan relasi yang kompleks antar data yang dilibatkan.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Pemaksaan Integrity Constraints</w:t>
      </w:r>
    </w:p>
    <w:p w:rsidR="00D87E25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Tersediannya Fasilitas Backup &amp; recovery</w:t>
      </w:r>
    </w:p>
    <w:p w:rsidR="00BE4266" w:rsidRDefault="00BE4266" w:rsidP="00BE4266">
      <w:pPr>
        <w:pStyle w:val="ListParagraph"/>
        <w:jc w:val="both"/>
      </w:pPr>
    </w:p>
    <w:p w:rsidR="0048026F" w:rsidRPr="0048026F" w:rsidRDefault="0048026F" w:rsidP="00E50F30">
      <w:pPr>
        <w:pStyle w:val="ListParagraph"/>
        <w:numPr>
          <w:ilvl w:val="0"/>
          <w:numId w:val="1"/>
        </w:numPr>
        <w:jc w:val="both"/>
      </w:pPr>
      <w:r w:rsidRPr="0048026F">
        <w:t>Istilah dalam Basis Data :</w:t>
      </w:r>
    </w:p>
    <w:p w:rsidR="0048026F" w:rsidRPr="0048026F" w:rsidRDefault="0048026F" w:rsidP="00E50F30">
      <w:pPr>
        <w:pStyle w:val="ListParagraph"/>
        <w:numPr>
          <w:ilvl w:val="0"/>
          <w:numId w:val="2"/>
        </w:numPr>
        <w:jc w:val="both"/>
        <w:rPr>
          <w:rFonts w:ascii="Tahoma" w:hAnsi="Tahoma"/>
          <w:lang w:val="en-US"/>
        </w:rPr>
      </w:pPr>
      <w:r w:rsidRPr="0048026F">
        <w:t>Berkas/Tabel/File : Kumpulan data yang disusun berdasarkan baris dan kolom. Baris dan kolom ini berfungsi untuk menunjukkan data terkait ke</w:t>
      </w:r>
      <w:r w:rsidR="00423D13">
        <w:t xml:space="preserve">duanya. </w:t>
      </w:r>
      <w:proofErr w:type="spellStart"/>
      <w:r w:rsidR="00423D13">
        <w:rPr>
          <w:lang w:val="en-US"/>
        </w:rPr>
        <w:t>Sebagaimana</w:t>
      </w:r>
      <w:proofErr w:type="spellEnd"/>
      <w:r w:rsidR="00423D13">
        <w:t xml:space="preserve"> titik temu diantara</w:t>
      </w:r>
      <w:r w:rsidRPr="0048026F">
        <w:t xml:space="preserve"> baris dan kol</w:t>
      </w:r>
      <w:r w:rsidR="00423D13">
        <w:t>om ialah</w:t>
      </w:r>
      <w:r>
        <w:t xml:space="preserve"> data yang dimaksud.</w:t>
      </w:r>
    </w:p>
    <w:p w:rsidR="0048026F" w:rsidRPr="0048026F" w:rsidRDefault="0048026F" w:rsidP="00E50F30">
      <w:pPr>
        <w:pStyle w:val="ListParagraph"/>
        <w:numPr>
          <w:ilvl w:val="0"/>
          <w:numId w:val="2"/>
        </w:numPr>
        <w:jc w:val="both"/>
        <w:rPr>
          <w:rFonts w:ascii="Tahoma" w:hAnsi="Tahoma"/>
          <w:lang w:val="en-US"/>
        </w:rPr>
      </w:pPr>
      <w:r w:rsidRPr="0048026F">
        <w:t>Record : Menyatakan kumpulan dari sejumlah elemen data yang saling terkait. Contohnya : judul, pengarang, lalu penerbit dari sebuah buk</w:t>
      </w:r>
      <w:r>
        <w:t>u yang menyusun sebuah record</w:t>
      </w:r>
    </w:p>
    <w:p w:rsidR="0048026F" w:rsidRPr="0048026F" w:rsidRDefault="0048026F" w:rsidP="00E50F30">
      <w:pPr>
        <w:pStyle w:val="ListParagraph"/>
        <w:numPr>
          <w:ilvl w:val="0"/>
          <w:numId w:val="2"/>
        </w:numPr>
        <w:jc w:val="both"/>
        <w:rPr>
          <w:rFonts w:ascii="Tahoma" w:hAnsi="Tahoma"/>
          <w:lang w:val="en-US"/>
        </w:rPr>
      </w:pPr>
      <w:r w:rsidRPr="0048026F">
        <w:lastRenderedPageBreak/>
        <w:t>Field/Atribut : Merupakan data terkecil yang memiliki makna.</w:t>
      </w:r>
      <w:r w:rsidR="00423D13">
        <w:t xml:space="preserve"> </w:t>
      </w:r>
      <w:proofErr w:type="spellStart"/>
      <w:r w:rsidR="00423D13">
        <w:rPr>
          <w:lang w:val="en-US"/>
        </w:rPr>
        <w:t>Makna</w:t>
      </w:r>
      <w:proofErr w:type="spellEnd"/>
      <w:r w:rsidR="00423D13">
        <w:t xml:space="preserve"> lain untuk field ialah</w:t>
      </w:r>
      <w:r w:rsidRPr="0048026F">
        <w:t xml:space="preserve"> element data, kolom item dan attribute. Contohnya : judul buku, jumlah buku y</w:t>
      </w:r>
      <w:r>
        <w:t>ang dibeli, dan penerbit buku.</w:t>
      </w:r>
    </w:p>
    <w:p w:rsidR="0048026F" w:rsidRDefault="0048026F" w:rsidP="00E50F30">
      <w:pPr>
        <w:pStyle w:val="ListParagraph"/>
        <w:numPr>
          <w:ilvl w:val="0"/>
          <w:numId w:val="2"/>
        </w:numPr>
        <w:jc w:val="both"/>
        <w:rPr>
          <w:rFonts w:ascii="Tahoma" w:hAnsi="Tahoma"/>
          <w:lang w:val="en-US"/>
        </w:rPr>
      </w:pPr>
      <w:r w:rsidRPr="0048026F">
        <w:t>DBMS : – Sekumpulan program yang memungkinkan pengguna basis data untuk membuat dan memelihara suatu basis data.</w:t>
      </w:r>
      <w:r w:rsidRPr="0048026F">
        <w:br/>
        <w:t>– Sistem S/W yang multiguna, yang menyediakan fasilitas untuk mendefinisikan,membangun,dan memanipulasi basis data untuk aplikasi yang beraneka ragam</w:t>
      </w:r>
      <w:r w:rsidRPr="0048026F">
        <w:rPr>
          <w:rFonts w:ascii="Tahoma" w:hAnsi="Tahoma"/>
          <w:lang w:val="en-US"/>
        </w:rPr>
        <w:t>.</w:t>
      </w:r>
    </w:p>
    <w:p w:rsidR="00201674" w:rsidRDefault="00BC125C" w:rsidP="00E50F30">
      <w:pPr>
        <w:pStyle w:val="ListParagraph"/>
        <w:numPr>
          <w:ilvl w:val="0"/>
          <w:numId w:val="3"/>
        </w:numPr>
        <w:jc w:val="both"/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5B8F86FE" wp14:editId="2C3AB7BC">
            <wp:simplePos x="0" y="0"/>
            <wp:positionH relativeFrom="margin">
              <wp:align>right</wp:align>
            </wp:positionH>
            <wp:positionV relativeFrom="paragraph">
              <wp:posOffset>534035</wp:posOffset>
            </wp:positionV>
            <wp:extent cx="4763135" cy="3296285"/>
            <wp:effectExtent l="0" t="0" r="0" b="0"/>
            <wp:wrapTopAndBottom/>
            <wp:docPr id="1" name="Picture 1" descr="https://noval25.files.wordpress.com/2013/10/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noval25.files.wordpress.com/2013/10/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135" cy="329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6179A" w:rsidRPr="0006179A">
        <w:t>Sistem Basi</w:t>
      </w:r>
      <w:r w:rsidR="00423D13">
        <w:t>s Data : perangkat lunak yang</w:t>
      </w:r>
      <w:r w:rsidR="00423D13">
        <w:rPr>
          <w:lang w:val="en-US"/>
        </w:rPr>
        <w:t xml:space="preserve"> </w:t>
      </w:r>
      <w:proofErr w:type="spellStart"/>
      <w:r w:rsidR="00423D13">
        <w:rPr>
          <w:lang w:val="en-US"/>
        </w:rPr>
        <w:t>biasanya</w:t>
      </w:r>
      <w:proofErr w:type="spellEnd"/>
      <w:r w:rsidR="00423D13">
        <w:t xml:space="preserve"> digunakan</w:t>
      </w:r>
      <w:r w:rsidR="0006179A" w:rsidRPr="0006179A">
        <w:t xml:space="preserve"> untuk memanipulasi data-data itu sendiri. Berikut gambar lingkungan Sistem Basis Data :</w:t>
      </w:r>
    </w:p>
    <w:p w:rsidR="00201674" w:rsidRDefault="00201674" w:rsidP="00201674">
      <w:pPr>
        <w:jc w:val="both"/>
      </w:pPr>
    </w:p>
    <w:p w:rsidR="00201674" w:rsidRPr="00201674" w:rsidRDefault="00201674" w:rsidP="00201674">
      <w:pPr>
        <w:jc w:val="both"/>
      </w:pPr>
      <w:r w:rsidRPr="00201674">
        <w:t>b. Karakteristik Basis Data :</w:t>
      </w:r>
    </w:p>
    <w:p w:rsidR="00201674" w:rsidRDefault="00201674" w:rsidP="00E50F30">
      <w:pPr>
        <w:pStyle w:val="ListParagraph"/>
        <w:numPr>
          <w:ilvl w:val="0"/>
          <w:numId w:val="1"/>
        </w:numPr>
        <w:jc w:val="both"/>
      </w:pPr>
      <w:r w:rsidRPr="00201674">
        <w:t>Sifat yang fundamental bahwa basis data tidak hanya berisi data saja, tetapi lengkap dengan definisi dari data itu sendiri</w:t>
      </w:r>
    </w:p>
    <w:p w:rsidR="00201674" w:rsidRDefault="00201674" w:rsidP="00E50F30">
      <w:pPr>
        <w:pStyle w:val="ListParagraph"/>
        <w:numPr>
          <w:ilvl w:val="0"/>
          <w:numId w:val="1"/>
        </w:numPr>
        <w:jc w:val="both"/>
      </w:pPr>
      <w:r w:rsidRPr="00201674">
        <w:t>Definisi data disimpan dalam katalog sistem (META DATA) yang berisi:</w:t>
      </w:r>
    </w:p>
    <w:p w:rsidR="00201674" w:rsidRDefault="00201674" w:rsidP="00E50F30">
      <w:pPr>
        <w:pStyle w:val="ListParagraph"/>
        <w:numPr>
          <w:ilvl w:val="0"/>
          <w:numId w:val="5"/>
        </w:numPr>
        <w:jc w:val="both"/>
      </w:pPr>
      <w:r w:rsidRPr="00201674">
        <w:t>Struktur setiap file</w:t>
      </w:r>
    </w:p>
    <w:p w:rsidR="00201674" w:rsidRPr="00201674" w:rsidRDefault="00201674" w:rsidP="00E50F30">
      <w:pPr>
        <w:pStyle w:val="ListParagraph"/>
        <w:numPr>
          <w:ilvl w:val="0"/>
          <w:numId w:val="5"/>
        </w:numPr>
        <w:jc w:val="both"/>
      </w:pPr>
      <w:r w:rsidRPr="00201674">
        <w:t>Tipe dan format penyimpanan dari setiap item data</w:t>
      </w:r>
    </w:p>
    <w:p w:rsidR="00201674" w:rsidRPr="00201674" w:rsidRDefault="00201674" w:rsidP="00E50F30">
      <w:pPr>
        <w:pStyle w:val="ListParagraph"/>
        <w:numPr>
          <w:ilvl w:val="0"/>
          <w:numId w:val="6"/>
        </w:numPr>
        <w:jc w:val="both"/>
      </w:pPr>
      <w:r w:rsidRPr="00201674">
        <w:t>Constraint dari data</w:t>
      </w:r>
    </w:p>
    <w:p w:rsidR="00201674" w:rsidRDefault="00201674" w:rsidP="00201674">
      <w:pPr>
        <w:jc w:val="both"/>
      </w:pPr>
    </w:p>
    <w:p w:rsidR="00642E24" w:rsidRDefault="00642E24" w:rsidP="00201674">
      <w:pPr>
        <w:jc w:val="both"/>
      </w:pPr>
    </w:p>
    <w:p w:rsidR="00642E24" w:rsidRPr="00642E24" w:rsidRDefault="00642E24" w:rsidP="00642E24">
      <w:pPr>
        <w:jc w:val="both"/>
      </w:pPr>
      <w:r w:rsidRPr="00642E24">
        <w:t>c. Pemakai Basis Data :</w:t>
      </w:r>
    </w:p>
    <w:p w:rsidR="00642E24" w:rsidRPr="00642E24" w:rsidRDefault="00642E24" w:rsidP="00642E24">
      <w:pPr>
        <w:pStyle w:val="ListParagraph"/>
        <w:numPr>
          <w:ilvl w:val="0"/>
          <w:numId w:val="6"/>
        </w:numPr>
        <w:jc w:val="both"/>
      </w:pPr>
      <w:r w:rsidRPr="00642E24">
        <w:t>Orang-orang yang berperan langsung :</w:t>
      </w:r>
    </w:p>
    <w:p w:rsidR="00642E24" w:rsidRPr="00642E24" w:rsidRDefault="00642E24" w:rsidP="00642E24">
      <w:pPr>
        <w:pStyle w:val="ListParagraph"/>
        <w:numPr>
          <w:ilvl w:val="0"/>
          <w:numId w:val="11"/>
        </w:numPr>
        <w:jc w:val="both"/>
      </w:pPr>
      <w:r w:rsidRPr="00642E24">
        <w:t>DBA : Orang yang bertanggung jawab terhadap admnistrasi penggunaan sumber daya basis data (basis data &amp; DBMS). Tugas: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Mengatur otoritas akses terhadap basis data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Memonitor penggunaan basis data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Melayani permintaan S/W dan H/W</w:t>
      </w:r>
    </w:p>
    <w:p w:rsidR="00642E24" w:rsidRPr="00642E24" w:rsidRDefault="00642E24" w:rsidP="00642E24">
      <w:pPr>
        <w:pStyle w:val="ListParagraph"/>
        <w:numPr>
          <w:ilvl w:val="0"/>
          <w:numId w:val="11"/>
        </w:numPr>
        <w:jc w:val="both"/>
      </w:pPr>
      <w:r w:rsidRPr="00642E24">
        <w:t>Database Designer : Orang yang bertanggung jawab dalam perancangan basis data. Tugas: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Mengidentifikasi data yang akan disimpan dalam basis data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Memilih Struktur yang sesuai dalam menyajikan dan menyimpan data.</w:t>
      </w:r>
    </w:p>
    <w:p w:rsidR="00642E24" w:rsidRPr="00642E24" w:rsidRDefault="00642E24" w:rsidP="00642E24">
      <w:pPr>
        <w:pStyle w:val="ListParagraph"/>
        <w:numPr>
          <w:ilvl w:val="0"/>
          <w:numId w:val="11"/>
        </w:numPr>
        <w:jc w:val="both"/>
      </w:pPr>
      <w:r w:rsidRPr="00642E24">
        <w:t>End Users : Orang yang pekerjaannya memerlukan akses terhadap basis data untuk keperluan: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Query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Update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Generate report</w:t>
      </w:r>
    </w:p>
    <w:p w:rsidR="00642E24" w:rsidRDefault="00642E24" w:rsidP="00642E24">
      <w:pPr>
        <w:pStyle w:val="ListParagraph"/>
        <w:numPr>
          <w:ilvl w:val="0"/>
          <w:numId w:val="11"/>
        </w:numPr>
        <w:jc w:val="both"/>
      </w:pPr>
      <w:r w:rsidRPr="00642E24">
        <w:t>System Analysts and Apllication Programers : System Analyst bertugas mendefinisikan kebutuhan end user dan mengembangkan spesifikasi untuk transaksi yang memenuhi keinginannya. Dan Application Programmers bertugas mengimplementasikan spesifikasi menjadi program.</w:t>
      </w:r>
    </w:p>
    <w:p w:rsidR="008E7B02" w:rsidRDefault="008E7B02" w:rsidP="008E7B02">
      <w:pPr>
        <w:jc w:val="both"/>
      </w:pPr>
    </w:p>
    <w:p w:rsidR="008E7B02" w:rsidRDefault="008E7B02" w:rsidP="008E7B02">
      <w:pPr>
        <w:jc w:val="both"/>
        <w:rPr>
          <w:b/>
          <w:lang w:val="en-US"/>
        </w:rPr>
      </w:pPr>
      <w:proofErr w:type="spellStart"/>
      <w:r>
        <w:rPr>
          <w:b/>
          <w:lang w:val="en-US"/>
        </w:rPr>
        <w:t>Berikut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Beberapa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Kaitannya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Bisnis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Dengan</w:t>
      </w:r>
      <w:proofErr w:type="spellEnd"/>
      <w:r>
        <w:rPr>
          <w:b/>
          <w:lang w:val="en-US"/>
        </w:rPr>
        <w:t xml:space="preserve"> Database</w:t>
      </w:r>
    </w:p>
    <w:p w:rsidR="008E7B02" w:rsidRPr="008E7B02" w:rsidRDefault="008E7B02" w:rsidP="008E7B02">
      <w:pPr>
        <w:jc w:val="both"/>
      </w:pPr>
      <w:r w:rsidRPr="008E7B02">
        <w:t>A Database untuk Pemilik Cell Phone di Meksiko</w:t>
      </w:r>
    </w:p>
    <w:p w:rsidR="008E7B02" w:rsidRPr="008E7B02" w:rsidRDefault="008E7B02" w:rsidP="008E7B02">
      <w:pPr>
        <w:jc w:val="both"/>
        <w:rPr>
          <w:b/>
        </w:rPr>
      </w:pPr>
      <w:r w:rsidRPr="008E7B02">
        <w:rPr>
          <w:b/>
        </w:rPr>
        <w:t>1.</w:t>
      </w:r>
      <w:r>
        <w:rPr>
          <w:b/>
          <w:lang w:val="en-US"/>
        </w:rPr>
        <w:t xml:space="preserve"> </w:t>
      </w:r>
      <w:r w:rsidRPr="008E7B02">
        <w:rPr>
          <w:b/>
        </w:rPr>
        <w:t>Apa jenis masalah melakukan sel pengalaman basis data ponsel?Mengapa itu mengalami masalah ini?</w:t>
      </w:r>
    </w:p>
    <w:p w:rsidR="008E7B02" w:rsidRPr="008E7B02" w:rsidRDefault="008E7B02" w:rsidP="008E7B02">
      <w:pPr>
        <w:ind w:left="851" w:hanging="131"/>
        <w:jc w:val="both"/>
      </w:pPr>
      <w:r w:rsidRPr="008E7B02">
        <w:sym w:font="Symbol" w:char="F0B7"/>
      </w:r>
      <w:r w:rsidRPr="008E7B02">
        <w:t>Strategi Meksiko pemerintah untuk</w:t>
      </w:r>
      <w:r>
        <w:t xml:space="preserve"> melindungi warga negara dengan</w:t>
      </w:r>
      <w:r w:rsidRPr="008E7B02">
        <w:t>mendaftarkan semua ponsel menghasilkan protes massa.</w:t>
      </w:r>
    </w:p>
    <w:p w:rsidR="008E7B02" w:rsidRPr="008E7B02" w:rsidRDefault="008E7B02" w:rsidP="008E7B02">
      <w:pPr>
        <w:ind w:left="851" w:hanging="131"/>
        <w:jc w:val="both"/>
      </w:pPr>
      <w:r w:rsidRPr="008E7B02">
        <w:sym w:font="Symbol" w:char="F0B7"/>
      </w:r>
      <w:r w:rsidRPr="008E7B02">
        <w:t>Banyak Meksiko mengejek pemerintah de</w:t>
      </w:r>
      <w:r>
        <w:t xml:space="preserve">ngan mendaftarkan ponsel mereka </w:t>
      </w:r>
      <w:r w:rsidRPr="008E7B02">
        <w:t>di bawah nama-nama selebriti, politisi terkemuka, dan aparat penegak hukum.</w:t>
      </w:r>
    </w:p>
    <w:p w:rsidR="008E7B02" w:rsidRPr="008E7B02" w:rsidRDefault="008E7B02" w:rsidP="008E7B02">
      <w:pPr>
        <w:spacing w:after="160"/>
        <w:ind w:left="851" w:hanging="131"/>
        <w:jc w:val="both"/>
      </w:pPr>
      <w:r w:rsidRPr="008E7B02">
        <w:lastRenderedPageBreak/>
        <w:sym w:font="Symbol" w:char="F0B7"/>
      </w:r>
      <w:r w:rsidRPr="008E7B02">
        <w:t xml:space="preserve">Satu </w:t>
      </w:r>
      <w:r>
        <w:t>r</w:t>
      </w:r>
      <w:r w:rsidRPr="008E7B02">
        <w:t xml:space="preserve">eporter menemukan bahwa Anda bisa </w:t>
      </w:r>
      <w:r>
        <w:t xml:space="preserve">membeli data lengkap ditetapkan </w:t>
      </w:r>
      <w:r w:rsidRPr="008E7B02">
        <w:t>untuk setiap pemilih terdaftar di Meksiko -</w:t>
      </w:r>
      <w:r>
        <w:rPr>
          <w:lang w:val="en-US"/>
        </w:rPr>
        <w:t xml:space="preserve"> </w:t>
      </w:r>
      <w:r w:rsidRPr="008E7B02">
        <w:t>nama, al</w:t>
      </w:r>
      <w:r>
        <w:t xml:space="preserve">amat, tanggal lahir, surat izin </w:t>
      </w:r>
      <w:r w:rsidRPr="008E7B02">
        <w:t>mengemudi, dan nomor jaminan sosial.</w:t>
      </w:r>
    </w:p>
    <w:p w:rsidR="008E7B02" w:rsidRPr="008E7B02" w:rsidRDefault="008E7B02" w:rsidP="008E7B02">
      <w:pPr>
        <w:jc w:val="both"/>
        <w:rPr>
          <w:b/>
        </w:rPr>
      </w:pPr>
      <w:r w:rsidRPr="008E7B02">
        <w:rPr>
          <w:b/>
        </w:rPr>
        <w:t>2.</w:t>
      </w:r>
      <w:r>
        <w:rPr>
          <w:b/>
          <w:lang w:val="en-US"/>
        </w:rPr>
        <w:t xml:space="preserve"> </w:t>
      </w:r>
      <w:r w:rsidRPr="008E7B02">
        <w:rPr>
          <w:b/>
        </w:rPr>
        <w:t xml:space="preserve">Jika Anda adalah seorang pejabat pemerintah, bagaimana Anda akan melindungi </w:t>
      </w:r>
      <w:r w:rsidRPr="008E7B02">
        <w:rPr>
          <w:b/>
          <w:lang w:val="en-US"/>
        </w:rPr>
        <w:t xml:space="preserve"> </w:t>
      </w:r>
      <w:r w:rsidRPr="008E7B02">
        <w:rPr>
          <w:b/>
        </w:rPr>
        <w:t>warga negara yang terdaftar untuk database?</w:t>
      </w:r>
    </w:p>
    <w:p w:rsidR="008E7B02" w:rsidRPr="008E7B02" w:rsidRDefault="008E7B02" w:rsidP="008E7B02">
      <w:pPr>
        <w:ind w:firstLine="720"/>
        <w:jc w:val="both"/>
      </w:pPr>
      <w:r w:rsidRPr="008E7B02">
        <w:t>Ini secara potensial merupakan pertanyaan yang sulit dijawab.</w:t>
      </w:r>
      <w:r>
        <w:rPr>
          <w:lang w:val="en-US"/>
        </w:rPr>
        <w:t xml:space="preserve"> </w:t>
      </w:r>
      <w:r w:rsidRPr="008E7B02">
        <w:t>Banyak tergantung pada kepercayaan tempat warga Meksiko</w:t>
      </w:r>
      <w:r>
        <w:rPr>
          <w:lang w:val="en-US"/>
        </w:rPr>
        <w:t xml:space="preserve"> </w:t>
      </w:r>
      <w:r w:rsidRPr="008E7B02">
        <w:t>di instansi yang bertanggung jawab untuk memelihara dan menjaga informasi warga kirimkan.</w:t>
      </w:r>
      <w:r>
        <w:rPr>
          <w:lang w:val="en-US"/>
        </w:rPr>
        <w:t xml:space="preserve"> </w:t>
      </w:r>
      <w:r w:rsidRPr="008E7B02">
        <w:t xml:space="preserve">Berdasarkan informasi yang diberikan, pada saat kasus ini, </w:t>
      </w:r>
      <w:r>
        <w:t xml:space="preserve">warga Meksiko tidak menempatkan </w:t>
      </w:r>
      <w:r w:rsidRPr="008E7B02">
        <w:t>tingkat kepercayaan yang tinggi di agency.</w:t>
      </w:r>
    </w:p>
    <w:p w:rsidR="008E7B02" w:rsidRPr="008E7B02" w:rsidRDefault="008E7B02" w:rsidP="008E7B02">
      <w:pPr>
        <w:ind w:firstLine="720"/>
        <w:jc w:val="both"/>
      </w:pPr>
      <w:r w:rsidRPr="008E7B02">
        <w:t>Siswa akan memiliki pendapat yang berbe</w:t>
      </w:r>
      <w:r>
        <w:t xml:space="preserve">da pada pertanyaan ini. Intinya </w:t>
      </w:r>
      <w:r w:rsidRPr="008E7B02">
        <w:t>adalah mengembangkan sebuah proses yang akan m</w:t>
      </w:r>
      <w:r>
        <w:t xml:space="preserve">eyakinkan warga bahwa informasi </w:t>
      </w:r>
      <w:r w:rsidRPr="008E7B02">
        <w:t>mereka benar dikontrol dan dikelola dengan cara</w:t>
      </w:r>
      <w:r>
        <w:t xml:space="preserve"> bahwa informasi pribadi mereka </w:t>
      </w:r>
      <w:r w:rsidRPr="008E7B02">
        <w:t>dilindungi.</w:t>
      </w:r>
      <w:bookmarkStart w:id="0" w:name="_GoBack"/>
      <w:bookmarkEnd w:id="0"/>
    </w:p>
    <w:p w:rsidR="008E7B02" w:rsidRPr="008E7B02" w:rsidRDefault="008E7B02" w:rsidP="008E7B02">
      <w:pPr>
        <w:jc w:val="both"/>
        <w:rPr>
          <w:b/>
          <w:lang w:val="en-US"/>
        </w:rPr>
      </w:pPr>
    </w:p>
    <w:p w:rsidR="00642E24" w:rsidRPr="00642E24" w:rsidRDefault="00642E24" w:rsidP="00642E24">
      <w:pPr>
        <w:jc w:val="both"/>
      </w:pPr>
    </w:p>
    <w:sectPr w:rsidR="00642E24" w:rsidRPr="00642E24" w:rsidSect="00034ECB">
      <w:headerReference w:type="default" r:id="rId10"/>
      <w:footerReference w:type="first" r:id="rId11"/>
      <w:pgSz w:w="11906" w:h="16838" w:code="9"/>
      <w:pgMar w:top="1701" w:right="1418" w:bottom="1701" w:left="226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745C" w:rsidRDefault="001E745C" w:rsidP="008E23AC">
      <w:pPr>
        <w:spacing w:line="240" w:lineRule="auto"/>
      </w:pPr>
      <w:r>
        <w:separator/>
      </w:r>
    </w:p>
  </w:endnote>
  <w:endnote w:type="continuationSeparator" w:id="0">
    <w:p w:rsidR="001E745C" w:rsidRDefault="001E745C" w:rsidP="008E23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047D" w:rsidRDefault="00D1047D" w:rsidP="0025153B">
    <w:pPr>
      <w:pStyle w:val="Footer"/>
      <w:tabs>
        <w:tab w:val="left" w:pos="3550"/>
        <w:tab w:val="center" w:pos="4110"/>
      </w:tabs>
      <w:jc w:val="left"/>
    </w:pPr>
    <w:r>
      <w:rPr>
        <w:lang w:val="en-ID"/>
      </w:rPr>
      <w:tab/>
    </w:r>
  </w:p>
  <w:p w:rsidR="00D1047D" w:rsidRDefault="00D1047D" w:rsidP="00005B89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745C" w:rsidRDefault="001E745C" w:rsidP="008E23AC">
      <w:pPr>
        <w:spacing w:line="240" w:lineRule="auto"/>
      </w:pPr>
      <w:r>
        <w:separator/>
      </w:r>
    </w:p>
  </w:footnote>
  <w:footnote w:type="continuationSeparator" w:id="0">
    <w:p w:rsidR="001E745C" w:rsidRDefault="001E745C" w:rsidP="008E23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047D" w:rsidRPr="00E44ADE" w:rsidRDefault="00D1047D" w:rsidP="00E44ADE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0445D"/>
    <w:multiLevelType w:val="multilevel"/>
    <w:tmpl w:val="C9F2C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FA7CD3"/>
    <w:multiLevelType w:val="hybridMultilevel"/>
    <w:tmpl w:val="DD96648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B11562"/>
    <w:multiLevelType w:val="hybridMultilevel"/>
    <w:tmpl w:val="2A1AA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106202"/>
    <w:multiLevelType w:val="multilevel"/>
    <w:tmpl w:val="522A7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1E3CBA"/>
    <w:multiLevelType w:val="hybridMultilevel"/>
    <w:tmpl w:val="D6365232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07B3C"/>
    <w:multiLevelType w:val="hybridMultilevel"/>
    <w:tmpl w:val="AC1C2B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046711"/>
    <w:multiLevelType w:val="hybridMultilevel"/>
    <w:tmpl w:val="F6ACE07A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488A1328"/>
    <w:multiLevelType w:val="multilevel"/>
    <w:tmpl w:val="2B747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A224793"/>
    <w:multiLevelType w:val="multilevel"/>
    <w:tmpl w:val="14C42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DBB19B2"/>
    <w:multiLevelType w:val="hybridMultilevel"/>
    <w:tmpl w:val="8A8A36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672D8E"/>
    <w:multiLevelType w:val="hybridMultilevel"/>
    <w:tmpl w:val="C1684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506F6D"/>
    <w:multiLevelType w:val="hybridMultilevel"/>
    <w:tmpl w:val="129A05DE"/>
    <w:lvl w:ilvl="0" w:tplc="098C8306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"/>
  </w:num>
  <w:num w:numId="4">
    <w:abstractNumId w:val="4"/>
  </w:num>
  <w:num w:numId="5">
    <w:abstractNumId w:val="9"/>
  </w:num>
  <w:num w:numId="6">
    <w:abstractNumId w:val="2"/>
  </w:num>
  <w:num w:numId="7">
    <w:abstractNumId w:val="8"/>
  </w:num>
  <w:num w:numId="8">
    <w:abstractNumId w:val="0"/>
  </w:num>
  <w:num w:numId="9">
    <w:abstractNumId w:val="7"/>
  </w:num>
  <w:num w:numId="10">
    <w:abstractNumId w:val="3"/>
  </w:num>
  <w:num w:numId="11">
    <w:abstractNumId w:val="5"/>
  </w:num>
  <w:num w:numId="12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NDeztDS3MLM0NTRR0lEKTi0uzszPAykwrAUA7sBguSwAAAA="/>
  </w:docVars>
  <w:rsids>
    <w:rsidRoot w:val="00FB3E81"/>
    <w:rsid w:val="00000191"/>
    <w:rsid w:val="00001B6D"/>
    <w:rsid w:val="00005107"/>
    <w:rsid w:val="00005B89"/>
    <w:rsid w:val="00007B31"/>
    <w:rsid w:val="00007DD8"/>
    <w:rsid w:val="00010EF6"/>
    <w:rsid w:val="00016022"/>
    <w:rsid w:val="0002407D"/>
    <w:rsid w:val="00025BFA"/>
    <w:rsid w:val="000332EC"/>
    <w:rsid w:val="00034ECB"/>
    <w:rsid w:val="00037249"/>
    <w:rsid w:val="00046299"/>
    <w:rsid w:val="00050C52"/>
    <w:rsid w:val="00052A56"/>
    <w:rsid w:val="0006040E"/>
    <w:rsid w:val="0006179A"/>
    <w:rsid w:val="00061CA9"/>
    <w:rsid w:val="00062210"/>
    <w:rsid w:val="0006522A"/>
    <w:rsid w:val="00067CF1"/>
    <w:rsid w:val="0007697E"/>
    <w:rsid w:val="000878B6"/>
    <w:rsid w:val="0009463C"/>
    <w:rsid w:val="000A4D2E"/>
    <w:rsid w:val="000B12C4"/>
    <w:rsid w:val="000B3BB4"/>
    <w:rsid w:val="000B4C3E"/>
    <w:rsid w:val="000B71E0"/>
    <w:rsid w:val="000C37EB"/>
    <w:rsid w:val="000C5553"/>
    <w:rsid w:val="000D05C1"/>
    <w:rsid w:val="000D4D67"/>
    <w:rsid w:val="000D6801"/>
    <w:rsid w:val="000E374E"/>
    <w:rsid w:val="000F3195"/>
    <w:rsid w:val="00100DE3"/>
    <w:rsid w:val="001032D1"/>
    <w:rsid w:val="00104FE0"/>
    <w:rsid w:val="00106501"/>
    <w:rsid w:val="00107206"/>
    <w:rsid w:val="00113761"/>
    <w:rsid w:val="00116580"/>
    <w:rsid w:val="00117C5D"/>
    <w:rsid w:val="00125F0E"/>
    <w:rsid w:val="001273B5"/>
    <w:rsid w:val="00132E7A"/>
    <w:rsid w:val="0013334B"/>
    <w:rsid w:val="00134E6A"/>
    <w:rsid w:val="0014005A"/>
    <w:rsid w:val="001401F8"/>
    <w:rsid w:val="00140898"/>
    <w:rsid w:val="00150C9A"/>
    <w:rsid w:val="00151D8F"/>
    <w:rsid w:val="00153B95"/>
    <w:rsid w:val="00157FBC"/>
    <w:rsid w:val="00161836"/>
    <w:rsid w:val="00163C99"/>
    <w:rsid w:val="00163D88"/>
    <w:rsid w:val="00164100"/>
    <w:rsid w:val="00164E06"/>
    <w:rsid w:val="00164FA9"/>
    <w:rsid w:val="00184D9A"/>
    <w:rsid w:val="001860E0"/>
    <w:rsid w:val="00193D22"/>
    <w:rsid w:val="001A2B67"/>
    <w:rsid w:val="001A5302"/>
    <w:rsid w:val="001A7208"/>
    <w:rsid w:val="001A78B8"/>
    <w:rsid w:val="001B4C7D"/>
    <w:rsid w:val="001C6641"/>
    <w:rsid w:val="001D0283"/>
    <w:rsid w:val="001D19E1"/>
    <w:rsid w:val="001E745C"/>
    <w:rsid w:val="001F77E8"/>
    <w:rsid w:val="001F7DBF"/>
    <w:rsid w:val="00201674"/>
    <w:rsid w:val="0020539B"/>
    <w:rsid w:val="00206422"/>
    <w:rsid w:val="00224009"/>
    <w:rsid w:val="00225A6D"/>
    <w:rsid w:val="00231AC2"/>
    <w:rsid w:val="00232955"/>
    <w:rsid w:val="002350E4"/>
    <w:rsid w:val="00241714"/>
    <w:rsid w:val="0025153B"/>
    <w:rsid w:val="0025598D"/>
    <w:rsid w:val="00257D51"/>
    <w:rsid w:val="00261EA6"/>
    <w:rsid w:val="00262E82"/>
    <w:rsid w:val="002650E5"/>
    <w:rsid w:val="00267B62"/>
    <w:rsid w:val="0028284C"/>
    <w:rsid w:val="00287C72"/>
    <w:rsid w:val="00292A24"/>
    <w:rsid w:val="00292ADE"/>
    <w:rsid w:val="002948FB"/>
    <w:rsid w:val="002C4E50"/>
    <w:rsid w:val="002C552A"/>
    <w:rsid w:val="002C7555"/>
    <w:rsid w:val="002C79E5"/>
    <w:rsid w:val="002D0C7F"/>
    <w:rsid w:val="002D1D7D"/>
    <w:rsid w:val="002D4E10"/>
    <w:rsid w:val="002D6880"/>
    <w:rsid w:val="002D7FCE"/>
    <w:rsid w:val="002E4899"/>
    <w:rsid w:val="002F3EDA"/>
    <w:rsid w:val="002F62A5"/>
    <w:rsid w:val="002F6355"/>
    <w:rsid w:val="002F7C53"/>
    <w:rsid w:val="00304216"/>
    <w:rsid w:val="00315236"/>
    <w:rsid w:val="00323270"/>
    <w:rsid w:val="00330983"/>
    <w:rsid w:val="00330B73"/>
    <w:rsid w:val="00330E6D"/>
    <w:rsid w:val="00332417"/>
    <w:rsid w:val="00344ECD"/>
    <w:rsid w:val="00346E13"/>
    <w:rsid w:val="003548B7"/>
    <w:rsid w:val="00360E88"/>
    <w:rsid w:val="003630DB"/>
    <w:rsid w:val="00363584"/>
    <w:rsid w:val="00373718"/>
    <w:rsid w:val="003755ED"/>
    <w:rsid w:val="00384F17"/>
    <w:rsid w:val="0039068A"/>
    <w:rsid w:val="003971EB"/>
    <w:rsid w:val="003B28DE"/>
    <w:rsid w:val="003B359F"/>
    <w:rsid w:val="003B448A"/>
    <w:rsid w:val="003C40AB"/>
    <w:rsid w:val="003C66D6"/>
    <w:rsid w:val="003D0B8A"/>
    <w:rsid w:val="003D0B93"/>
    <w:rsid w:val="003D1068"/>
    <w:rsid w:val="003D4A14"/>
    <w:rsid w:val="003E4407"/>
    <w:rsid w:val="003F4C43"/>
    <w:rsid w:val="003F7E1D"/>
    <w:rsid w:val="004013FD"/>
    <w:rsid w:val="00401689"/>
    <w:rsid w:val="00401D36"/>
    <w:rsid w:val="004022AA"/>
    <w:rsid w:val="004114C4"/>
    <w:rsid w:val="004121F1"/>
    <w:rsid w:val="00412831"/>
    <w:rsid w:val="00413D77"/>
    <w:rsid w:val="00417351"/>
    <w:rsid w:val="00423D13"/>
    <w:rsid w:val="00424C28"/>
    <w:rsid w:val="004267A0"/>
    <w:rsid w:val="0043065F"/>
    <w:rsid w:val="00430ECD"/>
    <w:rsid w:val="0043564D"/>
    <w:rsid w:val="00450C74"/>
    <w:rsid w:val="00451FA4"/>
    <w:rsid w:val="004667C5"/>
    <w:rsid w:val="00466F9F"/>
    <w:rsid w:val="00471B65"/>
    <w:rsid w:val="00472211"/>
    <w:rsid w:val="00473E8F"/>
    <w:rsid w:val="00476712"/>
    <w:rsid w:val="0048026F"/>
    <w:rsid w:val="00483ECA"/>
    <w:rsid w:val="004908B8"/>
    <w:rsid w:val="00491BD6"/>
    <w:rsid w:val="004936DB"/>
    <w:rsid w:val="00495F9A"/>
    <w:rsid w:val="00496774"/>
    <w:rsid w:val="0049779F"/>
    <w:rsid w:val="004B1EED"/>
    <w:rsid w:val="004B2355"/>
    <w:rsid w:val="004C3425"/>
    <w:rsid w:val="004C54C4"/>
    <w:rsid w:val="004C5A8A"/>
    <w:rsid w:val="004C5D8A"/>
    <w:rsid w:val="004D1EC1"/>
    <w:rsid w:val="004D6B18"/>
    <w:rsid w:val="004E0D81"/>
    <w:rsid w:val="004E4C8D"/>
    <w:rsid w:val="004F050F"/>
    <w:rsid w:val="004F37F6"/>
    <w:rsid w:val="004F68D7"/>
    <w:rsid w:val="00500B90"/>
    <w:rsid w:val="00503B6B"/>
    <w:rsid w:val="00507E53"/>
    <w:rsid w:val="00517F15"/>
    <w:rsid w:val="00521090"/>
    <w:rsid w:val="00525A17"/>
    <w:rsid w:val="00534CE9"/>
    <w:rsid w:val="005406E8"/>
    <w:rsid w:val="00541772"/>
    <w:rsid w:val="005437A2"/>
    <w:rsid w:val="00545ABB"/>
    <w:rsid w:val="00550125"/>
    <w:rsid w:val="00550FB4"/>
    <w:rsid w:val="00551516"/>
    <w:rsid w:val="00551A28"/>
    <w:rsid w:val="00562F6C"/>
    <w:rsid w:val="0056507B"/>
    <w:rsid w:val="00567B79"/>
    <w:rsid w:val="00571695"/>
    <w:rsid w:val="005A28FD"/>
    <w:rsid w:val="005A546A"/>
    <w:rsid w:val="005B276D"/>
    <w:rsid w:val="005D5133"/>
    <w:rsid w:val="005E088F"/>
    <w:rsid w:val="005E12CB"/>
    <w:rsid w:val="005E1D90"/>
    <w:rsid w:val="005E4904"/>
    <w:rsid w:val="005F009D"/>
    <w:rsid w:val="00601857"/>
    <w:rsid w:val="00607D2D"/>
    <w:rsid w:val="00611487"/>
    <w:rsid w:val="00613A26"/>
    <w:rsid w:val="00613EEF"/>
    <w:rsid w:val="00617D08"/>
    <w:rsid w:val="006225F1"/>
    <w:rsid w:val="00622CB4"/>
    <w:rsid w:val="0062448F"/>
    <w:rsid w:val="0062767D"/>
    <w:rsid w:val="00631355"/>
    <w:rsid w:val="00637E69"/>
    <w:rsid w:val="00640349"/>
    <w:rsid w:val="006409AF"/>
    <w:rsid w:val="00642C49"/>
    <w:rsid w:val="00642E24"/>
    <w:rsid w:val="006532EF"/>
    <w:rsid w:val="00655D59"/>
    <w:rsid w:val="00656A6C"/>
    <w:rsid w:val="006632D7"/>
    <w:rsid w:val="00672BFE"/>
    <w:rsid w:val="00673017"/>
    <w:rsid w:val="0067442D"/>
    <w:rsid w:val="00675EE2"/>
    <w:rsid w:val="006801EE"/>
    <w:rsid w:val="0068036E"/>
    <w:rsid w:val="0069749F"/>
    <w:rsid w:val="006A2678"/>
    <w:rsid w:val="006A5407"/>
    <w:rsid w:val="006B08DD"/>
    <w:rsid w:val="006B1FF4"/>
    <w:rsid w:val="006B40D1"/>
    <w:rsid w:val="006B716F"/>
    <w:rsid w:val="006C2C38"/>
    <w:rsid w:val="006E1552"/>
    <w:rsid w:val="006E23E1"/>
    <w:rsid w:val="006E3AD3"/>
    <w:rsid w:val="006E5390"/>
    <w:rsid w:val="006F35BD"/>
    <w:rsid w:val="006F4D2C"/>
    <w:rsid w:val="00700885"/>
    <w:rsid w:val="00702D64"/>
    <w:rsid w:val="007135B9"/>
    <w:rsid w:val="0071466F"/>
    <w:rsid w:val="007208D2"/>
    <w:rsid w:val="00721B49"/>
    <w:rsid w:val="00721E8D"/>
    <w:rsid w:val="00727245"/>
    <w:rsid w:val="00731B9A"/>
    <w:rsid w:val="007362AA"/>
    <w:rsid w:val="007376F0"/>
    <w:rsid w:val="00740685"/>
    <w:rsid w:val="0074120A"/>
    <w:rsid w:val="0074287C"/>
    <w:rsid w:val="00743987"/>
    <w:rsid w:val="00747A06"/>
    <w:rsid w:val="0075631B"/>
    <w:rsid w:val="007634D8"/>
    <w:rsid w:val="0076688B"/>
    <w:rsid w:val="00780777"/>
    <w:rsid w:val="007808A9"/>
    <w:rsid w:val="0078223C"/>
    <w:rsid w:val="00783F99"/>
    <w:rsid w:val="0079319B"/>
    <w:rsid w:val="007944BE"/>
    <w:rsid w:val="007B2941"/>
    <w:rsid w:val="007C1313"/>
    <w:rsid w:val="007C395B"/>
    <w:rsid w:val="007E756C"/>
    <w:rsid w:val="007F0D6B"/>
    <w:rsid w:val="007F34EA"/>
    <w:rsid w:val="00805A1B"/>
    <w:rsid w:val="00807014"/>
    <w:rsid w:val="00816F91"/>
    <w:rsid w:val="00820EDC"/>
    <w:rsid w:val="00826F9C"/>
    <w:rsid w:val="00827708"/>
    <w:rsid w:val="00830054"/>
    <w:rsid w:val="00830DAE"/>
    <w:rsid w:val="008348BD"/>
    <w:rsid w:val="008351B4"/>
    <w:rsid w:val="008440A2"/>
    <w:rsid w:val="00846620"/>
    <w:rsid w:val="00847A7E"/>
    <w:rsid w:val="0085168C"/>
    <w:rsid w:val="008552B7"/>
    <w:rsid w:val="0086307B"/>
    <w:rsid w:val="00863FCA"/>
    <w:rsid w:val="008717C0"/>
    <w:rsid w:val="00872E2F"/>
    <w:rsid w:val="0087436B"/>
    <w:rsid w:val="00874AAF"/>
    <w:rsid w:val="008818C6"/>
    <w:rsid w:val="00882E52"/>
    <w:rsid w:val="008843E5"/>
    <w:rsid w:val="00887269"/>
    <w:rsid w:val="008948AE"/>
    <w:rsid w:val="008A2BA4"/>
    <w:rsid w:val="008A3C15"/>
    <w:rsid w:val="008B505A"/>
    <w:rsid w:val="008B6332"/>
    <w:rsid w:val="008C6EEE"/>
    <w:rsid w:val="008C7C6D"/>
    <w:rsid w:val="008D376B"/>
    <w:rsid w:val="008D6805"/>
    <w:rsid w:val="008E2243"/>
    <w:rsid w:val="008E23AC"/>
    <w:rsid w:val="008E7B02"/>
    <w:rsid w:val="008F62FF"/>
    <w:rsid w:val="009000D3"/>
    <w:rsid w:val="009020CB"/>
    <w:rsid w:val="0090254E"/>
    <w:rsid w:val="00913D9F"/>
    <w:rsid w:val="00924E19"/>
    <w:rsid w:val="00926458"/>
    <w:rsid w:val="009321C0"/>
    <w:rsid w:val="00942E16"/>
    <w:rsid w:val="00943702"/>
    <w:rsid w:val="009523C8"/>
    <w:rsid w:val="00973A8F"/>
    <w:rsid w:val="00981DF8"/>
    <w:rsid w:val="00987612"/>
    <w:rsid w:val="009878D4"/>
    <w:rsid w:val="00987D81"/>
    <w:rsid w:val="00992CBC"/>
    <w:rsid w:val="0099314C"/>
    <w:rsid w:val="009A20C4"/>
    <w:rsid w:val="009B1C70"/>
    <w:rsid w:val="009B393F"/>
    <w:rsid w:val="009B3E1B"/>
    <w:rsid w:val="009B40CC"/>
    <w:rsid w:val="009C050E"/>
    <w:rsid w:val="009C060E"/>
    <w:rsid w:val="009C0C07"/>
    <w:rsid w:val="009C2F55"/>
    <w:rsid w:val="009C3FA7"/>
    <w:rsid w:val="009C535E"/>
    <w:rsid w:val="009D1445"/>
    <w:rsid w:val="009E1754"/>
    <w:rsid w:val="009E41DE"/>
    <w:rsid w:val="009E5F58"/>
    <w:rsid w:val="009E7537"/>
    <w:rsid w:val="009F2334"/>
    <w:rsid w:val="009F2909"/>
    <w:rsid w:val="009F5122"/>
    <w:rsid w:val="009F7278"/>
    <w:rsid w:val="009F78BB"/>
    <w:rsid w:val="00A00796"/>
    <w:rsid w:val="00A03477"/>
    <w:rsid w:val="00A07121"/>
    <w:rsid w:val="00A07B29"/>
    <w:rsid w:val="00A1704B"/>
    <w:rsid w:val="00A22A12"/>
    <w:rsid w:val="00A23215"/>
    <w:rsid w:val="00A31CC7"/>
    <w:rsid w:val="00A31CF0"/>
    <w:rsid w:val="00A4646E"/>
    <w:rsid w:val="00A464DA"/>
    <w:rsid w:val="00A519C7"/>
    <w:rsid w:val="00A64926"/>
    <w:rsid w:val="00A84EED"/>
    <w:rsid w:val="00A8661B"/>
    <w:rsid w:val="00A9472D"/>
    <w:rsid w:val="00A97B2D"/>
    <w:rsid w:val="00AA3F34"/>
    <w:rsid w:val="00AB175C"/>
    <w:rsid w:val="00AB1C9B"/>
    <w:rsid w:val="00AD041D"/>
    <w:rsid w:val="00AD124B"/>
    <w:rsid w:val="00AD46E3"/>
    <w:rsid w:val="00AE04F6"/>
    <w:rsid w:val="00AE270D"/>
    <w:rsid w:val="00AE7079"/>
    <w:rsid w:val="00AE7293"/>
    <w:rsid w:val="00B0561B"/>
    <w:rsid w:val="00B07B5A"/>
    <w:rsid w:val="00B14FA7"/>
    <w:rsid w:val="00B178BC"/>
    <w:rsid w:val="00B33B00"/>
    <w:rsid w:val="00B51F4D"/>
    <w:rsid w:val="00B52E14"/>
    <w:rsid w:val="00B56054"/>
    <w:rsid w:val="00B61CB4"/>
    <w:rsid w:val="00B61E66"/>
    <w:rsid w:val="00B65DEF"/>
    <w:rsid w:val="00B67080"/>
    <w:rsid w:val="00B742C3"/>
    <w:rsid w:val="00B7488F"/>
    <w:rsid w:val="00B80FB2"/>
    <w:rsid w:val="00B852D2"/>
    <w:rsid w:val="00B87942"/>
    <w:rsid w:val="00BA3EFF"/>
    <w:rsid w:val="00BB3BAB"/>
    <w:rsid w:val="00BB444B"/>
    <w:rsid w:val="00BB5379"/>
    <w:rsid w:val="00BB7247"/>
    <w:rsid w:val="00BB7B28"/>
    <w:rsid w:val="00BC125C"/>
    <w:rsid w:val="00BD693E"/>
    <w:rsid w:val="00BE4266"/>
    <w:rsid w:val="00BF76A5"/>
    <w:rsid w:val="00C001EF"/>
    <w:rsid w:val="00C14CB2"/>
    <w:rsid w:val="00C17A61"/>
    <w:rsid w:val="00C211F8"/>
    <w:rsid w:val="00C22665"/>
    <w:rsid w:val="00C31E83"/>
    <w:rsid w:val="00C4185C"/>
    <w:rsid w:val="00C45E93"/>
    <w:rsid w:val="00C54333"/>
    <w:rsid w:val="00C600F5"/>
    <w:rsid w:val="00C61DB8"/>
    <w:rsid w:val="00C63F55"/>
    <w:rsid w:val="00C7464C"/>
    <w:rsid w:val="00C76B80"/>
    <w:rsid w:val="00C83F14"/>
    <w:rsid w:val="00C951C4"/>
    <w:rsid w:val="00C97116"/>
    <w:rsid w:val="00CA0AB5"/>
    <w:rsid w:val="00CA0EE6"/>
    <w:rsid w:val="00CA1900"/>
    <w:rsid w:val="00CA43C3"/>
    <w:rsid w:val="00CB00CE"/>
    <w:rsid w:val="00CB132A"/>
    <w:rsid w:val="00CB1F6E"/>
    <w:rsid w:val="00CB3B9A"/>
    <w:rsid w:val="00CB46A1"/>
    <w:rsid w:val="00CB6D2F"/>
    <w:rsid w:val="00CC47CB"/>
    <w:rsid w:val="00CE377B"/>
    <w:rsid w:val="00CE5088"/>
    <w:rsid w:val="00CF0A49"/>
    <w:rsid w:val="00CF21EF"/>
    <w:rsid w:val="00D07960"/>
    <w:rsid w:val="00D1035A"/>
    <w:rsid w:val="00D1047D"/>
    <w:rsid w:val="00D11443"/>
    <w:rsid w:val="00D11513"/>
    <w:rsid w:val="00D126FC"/>
    <w:rsid w:val="00D1339D"/>
    <w:rsid w:val="00D159F9"/>
    <w:rsid w:val="00D16BB4"/>
    <w:rsid w:val="00D16F7E"/>
    <w:rsid w:val="00D2330B"/>
    <w:rsid w:val="00D2463C"/>
    <w:rsid w:val="00D26B2A"/>
    <w:rsid w:val="00D310C4"/>
    <w:rsid w:val="00D34664"/>
    <w:rsid w:val="00D3601A"/>
    <w:rsid w:val="00D560C1"/>
    <w:rsid w:val="00D561C0"/>
    <w:rsid w:val="00D66299"/>
    <w:rsid w:val="00D75B60"/>
    <w:rsid w:val="00D82351"/>
    <w:rsid w:val="00D835F3"/>
    <w:rsid w:val="00D87E25"/>
    <w:rsid w:val="00D9399D"/>
    <w:rsid w:val="00D9496C"/>
    <w:rsid w:val="00D94FD0"/>
    <w:rsid w:val="00D96B7E"/>
    <w:rsid w:val="00DA26A9"/>
    <w:rsid w:val="00DA7526"/>
    <w:rsid w:val="00DA7DC8"/>
    <w:rsid w:val="00DB01B5"/>
    <w:rsid w:val="00DB44BD"/>
    <w:rsid w:val="00DC3B22"/>
    <w:rsid w:val="00DC719B"/>
    <w:rsid w:val="00DD0F94"/>
    <w:rsid w:val="00DD44F2"/>
    <w:rsid w:val="00DD4C85"/>
    <w:rsid w:val="00DD69DA"/>
    <w:rsid w:val="00DE2AE3"/>
    <w:rsid w:val="00DE3CA1"/>
    <w:rsid w:val="00DE65AA"/>
    <w:rsid w:val="00DF0A17"/>
    <w:rsid w:val="00DF191B"/>
    <w:rsid w:val="00DF5787"/>
    <w:rsid w:val="00DF6710"/>
    <w:rsid w:val="00DF72E3"/>
    <w:rsid w:val="00E00504"/>
    <w:rsid w:val="00E011C3"/>
    <w:rsid w:val="00E04470"/>
    <w:rsid w:val="00E076A9"/>
    <w:rsid w:val="00E105DF"/>
    <w:rsid w:val="00E13F49"/>
    <w:rsid w:val="00E14E19"/>
    <w:rsid w:val="00E15335"/>
    <w:rsid w:val="00E15BE8"/>
    <w:rsid w:val="00E15EF3"/>
    <w:rsid w:val="00E225F8"/>
    <w:rsid w:val="00E2637D"/>
    <w:rsid w:val="00E376C0"/>
    <w:rsid w:val="00E44ADE"/>
    <w:rsid w:val="00E50F30"/>
    <w:rsid w:val="00E560AD"/>
    <w:rsid w:val="00E56953"/>
    <w:rsid w:val="00E63069"/>
    <w:rsid w:val="00E63B12"/>
    <w:rsid w:val="00E63F02"/>
    <w:rsid w:val="00E65083"/>
    <w:rsid w:val="00E8380B"/>
    <w:rsid w:val="00E93B94"/>
    <w:rsid w:val="00EA20EE"/>
    <w:rsid w:val="00EA4956"/>
    <w:rsid w:val="00EB1870"/>
    <w:rsid w:val="00EB1B4D"/>
    <w:rsid w:val="00EB2E7A"/>
    <w:rsid w:val="00EB5A2D"/>
    <w:rsid w:val="00EB76CF"/>
    <w:rsid w:val="00EC39D5"/>
    <w:rsid w:val="00EC3B4E"/>
    <w:rsid w:val="00ED0CB6"/>
    <w:rsid w:val="00ED72B5"/>
    <w:rsid w:val="00EE08C1"/>
    <w:rsid w:val="00EE2D71"/>
    <w:rsid w:val="00EE53F1"/>
    <w:rsid w:val="00EE6389"/>
    <w:rsid w:val="00EE72E7"/>
    <w:rsid w:val="00EF2536"/>
    <w:rsid w:val="00EF5048"/>
    <w:rsid w:val="00F01B29"/>
    <w:rsid w:val="00F15987"/>
    <w:rsid w:val="00F210B1"/>
    <w:rsid w:val="00F24CCD"/>
    <w:rsid w:val="00F315F0"/>
    <w:rsid w:val="00F42174"/>
    <w:rsid w:val="00F51009"/>
    <w:rsid w:val="00F60F5A"/>
    <w:rsid w:val="00F67D6B"/>
    <w:rsid w:val="00F778D9"/>
    <w:rsid w:val="00F81EF9"/>
    <w:rsid w:val="00F846BE"/>
    <w:rsid w:val="00F85407"/>
    <w:rsid w:val="00F90E0E"/>
    <w:rsid w:val="00F91E4A"/>
    <w:rsid w:val="00F929AF"/>
    <w:rsid w:val="00F94902"/>
    <w:rsid w:val="00FA2666"/>
    <w:rsid w:val="00FB2008"/>
    <w:rsid w:val="00FB3E81"/>
    <w:rsid w:val="00FB5B31"/>
    <w:rsid w:val="00FC154B"/>
    <w:rsid w:val="00FC2CEC"/>
    <w:rsid w:val="00FC49A2"/>
    <w:rsid w:val="00FD249D"/>
    <w:rsid w:val="00FD396F"/>
    <w:rsid w:val="00FD5BF0"/>
    <w:rsid w:val="00FD71B6"/>
    <w:rsid w:val="00FD7D6D"/>
    <w:rsid w:val="00FE5A13"/>
    <w:rsid w:val="00FE6BDD"/>
    <w:rsid w:val="00FF7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69E0C6"/>
  <w15:chartTrackingRefBased/>
  <w15:docId w15:val="{61D49F0C-7D91-409B-9D43-10A1129A6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2A12"/>
    <w:pPr>
      <w:spacing w:after="0" w:line="360" w:lineRule="auto"/>
      <w:jc w:val="center"/>
    </w:pPr>
    <w:rPr>
      <w:rFonts w:ascii="Times New Roman" w:hAnsi="Times New Roman"/>
      <w:sz w:val="24"/>
      <w:lang w:val="id-ID"/>
    </w:rPr>
  </w:style>
  <w:style w:type="paragraph" w:styleId="Heading1">
    <w:name w:val="heading 1"/>
    <w:aliases w:val="A1 Judul Bab"/>
    <w:basedOn w:val="Normal"/>
    <w:next w:val="Normal"/>
    <w:link w:val="Heading1Char"/>
    <w:uiPriority w:val="9"/>
    <w:qFormat/>
    <w:rsid w:val="00673017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aliases w:val="A2 Submodul 1"/>
    <w:basedOn w:val="Normal"/>
    <w:next w:val="Normal"/>
    <w:link w:val="Heading2Char"/>
    <w:uiPriority w:val="9"/>
    <w:unhideWhenUsed/>
    <w:qFormat/>
    <w:rsid w:val="00673017"/>
    <w:pPr>
      <w:keepNext/>
      <w:keepLines/>
      <w:spacing w:before="40"/>
      <w:jc w:val="both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aliases w:val="A3 Submodul 3"/>
    <w:basedOn w:val="Normal"/>
    <w:next w:val="Normal"/>
    <w:link w:val="Heading3Char"/>
    <w:uiPriority w:val="9"/>
    <w:unhideWhenUsed/>
    <w:qFormat/>
    <w:rsid w:val="006225F1"/>
    <w:pPr>
      <w:keepNext/>
      <w:keepLines/>
      <w:spacing w:before="40"/>
      <w:jc w:val="left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aliases w:val="A4 Submodul 4"/>
    <w:basedOn w:val="Normal"/>
    <w:next w:val="Normal"/>
    <w:link w:val="Heading4Char"/>
    <w:uiPriority w:val="9"/>
    <w:unhideWhenUsed/>
    <w:qFormat/>
    <w:rsid w:val="002F62A5"/>
    <w:pPr>
      <w:keepNext/>
      <w:keepLines/>
      <w:spacing w:before="40"/>
      <w:jc w:val="left"/>
      <w:outlineLvl w:val="3"/>
    </w:pPr>
    <w:rPr>
      <w:rFonts w:eastAsiaTheme="majorEastAsia" w:cstheme="majorBidi"/>
      <w:iCs/>
    </w:rPr>
  </w:style>
  <w:style w:type="paragraph" w:styleId="Heading5">
    <w:name w:val="heading 5"/>
    <w:aliases w:val="A5 Submodul 5"/>
    <w:basedOn w:val="Normal"/>
    <w:next w:val="Normal"/>
    <w:link w:val="Heading5Char"/>
    <w:qFormat/>
    <w:rsid w:val="001A78B8"/>
    <w:pPr>
      <w:spacing w:before="240" w:after="60" w:line="240" w:lineRule="auto"/>
      <w:jc w:val="left"/>
      <w:outlineLvl w:val="4"/>
    </w:pPr>
    <w:rPr>
      <w:rFonts w:eastAsia="Times New Roman" w:cs="Times New Roman"/>
      <w:b/>
      <w:bCs/>
      <w:iCs/>
      <w:szCs w:val="26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301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aliases w:val="A5 Submodul 5 Char"/>
    <w:basedOn w:val="DefaultParagraphFont"/>
    <w:link w:val="Heading5"/>
    <w:rsid w:val="001A78B8"/>
    <w:rPr>
      <w:rFonts w:ascii="Times New Roman" w:eastAsia="Times New Roman" w:hAnsi="Times New Roman" w:cs="Times New Roman"/>
      <w:b/>
      <w:bCs/>
      <w:iCs/>
      <w:sz w:val="24"/>
      <w:szCs w:val="26"/>
    </w:rPr>
  </w:style>
  <w:style w:type="paragraph" w:customStyle="1" w:styleId="Title2">
    <w:name w:val="Title 2"/>
    <w:next w:val="Normal"/>
    <w:rsid w:val="00F778D9"/>
    <w:pPr>
      <w:spacing w:after="0" w:line="360" w:lineRule="auto"/>
      <w:jc w:val="center"/>
    </w:pPr>
    <w:rPr>
      <w:rFonts w:ascii="Times New Roman" w:eastAsia="Times New Roman" w:hAnsi="Times New Roman" w:cs="Arial"/>
      <w:b/>
      <w:bCs/>
      <w:kern w:val="28"/>
      <w:sz w:val="24"/>
      <w:szCs w:val="32"/>
    </w:rPr>
  </w:style>
  <w:style w:type="character" w:customStyle="1" w:styleId="Heading1Char">
    <w:name w:val="Heading 1 Char"/>
    <w:aliases w:val="A1 Judul Bab Char"/>
    <w:basedOn w:val="DefaultParagraphFont"/>
    <w:link w:val="Heading1"/>
    <w:uiPriority w:val="9"/>
    <w:rsid w:val="00673017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character" w:customStyle="1" w:styleId="Heading2Char">
    <w:name w:val="Heading 2 Char"/>
    <w:aliases w:val="A2 Submodul 1 Char"/>
    <w:basedOn w:val="DefaultParagraphFont"/>
    <w:link w:val="Heading2"/>
    <w:uiPriority w:val="9"/>
    <w:rsid w:val="00673017"/>
    <w:rPr>
      <w:rFonts w:ascii="Times New Roman" w:eastAsiaTheme="majorEastAsia" w:hAnsi="Times New Roman" w:cstheme="majorBidi"/>
      <w:b/>
      <w:color w:val="000000" w:themeColor="text1"/>
      <w:sz w:val="24"/>
      <w:szCs w:val="26"/>
      <w:lang w:val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3017"/>
    <w:rPr>
      <w:rFonts w:asciiTheme="majorHAnsi" w:eastAsiaTheme="majorEastAsia" w:hAnsiTheme="majorHAnsi" w:cstheme="majorBidi"/>
      <w:color w:val="1F4D78" w:themeColor="accent1" w:themeShade="7F"/>
      <w:lang w:val="id-ID"/>
    </w:rPr>
  </w:style>
  <w:style w:type="paragraph" w:styleId="ListParagraph">
    <w:name w:val="List Paragraph"/>
    <w:basedOn w:val="Normal"/>
    <w:link w:val="ListParagraphChar"/>
    <w:uiPriority w:val="34"/>
    <w:qFormat/>
    <w:rsid w:val="006225F1"/>
    <w:pPr>
      <w:ind w:left="720"/>
      <w:contextualSpacing/>
    </w:pPr>
  </w:style>
  <w:style w:type="character" w:customStyle="1" w:styleId="Heading3Char">
    <w:name w:val="Heading 3 Char"/>
    <w:aliases w:val="A3 Submodul 3 Char"/>
    <w:basedOn w:val="DefaultParagraphFont"/>
    <w:link w:val="Heading3"/>
    <w:uiPriority w:val="9"/>
    <w:rsid w:val="006225F1"/>
    <w:rPr>
      <w:rFonts w:ascii="Times New Roman" w:eastAsiaTheme="majorEastAsia" w:hAnsi="Times New Roman" w:cstheme="majorBidi"/>
      <w:b/>
      <w:color w:val="000000" w:themeColor="text1"/>
      <w:sz w:val="24"/>
      <w:szCs w:val="24"/>
      <w:lang w:val="id-ID"/>
    </w:rPr>
  </w:style>
  <w:style w:type="paragraph" w:styleId="Bibliography">
    <w:name w:val="Bibliography"/>
    <w:basedOn w:val="Normal"/>
    <w:next w:val="Normal"/>
    <w:uiPriority w:val="37"/>
    <w:unhideWhenUsed/>
    <w:rsid w:val="007362AA"/>
  </w:style>
  <w:style w:type="paragraph" w:styleId="BalloonText">
    <w:name w:val="Balloon Text"/>
    <w:basedOn w:val="Normal"/>
    <w:link w:val="BalloonTextChar"/>
    <w:uiPriority w:val="99"/>
    <w:semiHidden/>
    <w:unhideWhenUsed/>
    <w:rsid w:val="00287C7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C72"/>
    <w:rPr>
      <w:rFonts w:ascii="Segoe UI" w:hAnsi="Segoe UI" w:cs="Segoe UI"/>
      <w:sz w:val="18"/>
      <w:szCs w:val="18"/>
      <w:lang w:val="id-ID"/>
    </w:rPr>
  </w:style>
  <w:style w:type="character" w:customStyle="1" w:styleId="fontstyle01">
    <w:name w:val="fontstyle01"/>
    <w:basedOn w:val="DefaultParagraphFont"/>
    <w:rsid w:val="009B393F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B393F"/>
    <w:rPr>
      <w:rFonts w:ascii="Times New Roman" w:hAnsi="Times New Roman" w:cs="Times New Roman" w:hint="default"/>
      <w:b w:val="0"/>
      <w:bCs w:val="0"/>
      <w:i/>
      <w:iCs/>
      <w:color w:val="000000"/>
      <w:sz w:val="22"/>
      <w:szCs w:val="22"/>
    </w:rPr>
  </w:style>
  <w:style w:type="paragraph" w:customStyle="1" w:styleId="Isi-Laporan">
    <w:name w:val="Isi - Laporan"/>
    <w:basedOn w:val="BodyText"/>
    <w:link w:val="Isi-LaporanChar"/>
    <w:qFormat/>
    <w:rsid w:val="003D0B8A"/>
    <w:pPr>
      <w:ind w:firstLine="567"/>
      <w:jc w:val="both"/>
    </w:pPr>
    <w:rPr>
      <w:rFonts w:eastAsia="Times New Roman" w:cs="Times New Roman"/>
      <w:szCs w:val="24"/>
    </w:rPr>
  </w:style>
  <w:style w:type="character" w:customStyle="1" w:styleId="Isi-LaporanChar">
    <w:name w:val="Isi - Laporan Char"/>
    <w:basedOn w:val="BodyTextChar"/>
    <w:link w:val="Isi-Laporan"/>
    <w:rsid w:val="003D0B8A"/>
    <w:rPr>
      <w:rFonts w:ascii="Times New Roman" w:eastAsia="Times New Roman" w:hAnsi="Times New Roman" w:cs="Times New Roman"/>
      <w:sz w:val="24"/>
      <w:szCs w:val="24"/>
      <w:lang w:val="id-ID"/>
    </w:rPr>
  </w:style>
  <w:style w:type="paragraph" w:styleId="BodyText">
    <w:name w:val="Body Text"/>
    <w:basedOn w:val="Normal"/>
    <w:link w:val="BodyTextChar"/>
    <w:uiPriority w:val="99"/>
    <w:semiHidden/>
    <w:unhideWhenUsed/>
    <w:rsid w:val="003D0B8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D0B8A"/>
    <w:rPr>
      <w:lang w:val="id-ID"/>
    </w:rPr>
  </w:style>
  <w:style w:type="character" w:customStyle="1" w:styleId="ListParagraphChar">
    <w:name w:val="List Paragraph Char"/>
    <w:link w:val="ListParagraph"/>
    <w:uiPriority w:val="34"/>
    <w:locked/>
    <w:rsid w:val="00DE3CA1"/>
    <w:rPr>
      <w:rFonts w:ascii="Times New Roman" w:hAnsi="Times New Roman"/>
      <w:sz w:val="24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8E23A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AC"/>
    <w:rPr>
      <w:rFonts w:ascii="Times New Roman" w:hAnsi="Times New Roman"/>
      <w:sz w:val="24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8E23A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AC"/>
    <w:rPr>
      <w:rFonts w:ascii="Times New Roman" w:hAnsi="Times New Roman"/>
      <w:sz w:val="24"/>
      <w:lang w:val="id-ID"/>
    </w:rPr>
  </w:style>
  <w:style w:type="paragraph" w:styleId="TOC1">
    <w:name w:val="toc 1"/>
    <w:basedOn w:val="Normal"/>
    <w:next w:val="Normal"/>
    <w:autoRedefine/>
    <w:uiPriority w:val="39"/>
    <w:unhideWhenUsed/>
    <w:rsid w:val="00F94902"/>
    <w:pPr>
      <w:spacing w:after="100" w:line="256" w:lineRule="auto"/>
      <w:jc w:val="left"/>
    </w:pPr>
    <w:rPr>
      <w:rFonts w:asciiTheme="minorHAnsi" w:hAnsiTheme="minorHAnsi"/>
      <w:sz w:val="22"/>
      <w:lang w:val="en-US"/>
    </w:rPr>
  </w:style>
  <w:style w:type="table" w:styleId="TableGrid">
    <w:name w:val="Table Grid"/>
    <w:basedOn w:val="TableNormal"/>
    <w:uiPriority w:val="59"/>
    <w:rsid w:val="00731B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A54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aliases w:val="A4 Submodul 4 Char"/>
    <w:basedOn w:val="DefaultParagraphFont"/>
    <w:link w:val="Heading4"/>
    <w:uiPriority w:val="9"/>
    <w:rsid w:val="002F62A5"/>
    <w:rPr>
      <w:rFonts w:ascii="Times New Roman" w:eastAsiaTheme="majorEastAsia" w:hAnsi="Times New Roman" w:cstheme="majorBidi"/>
      <w:iCs/>
      <w:sz w:val="24"/>
      <w:lang w:val="id-ID"/>
    </w:rPr>
  </w:style>
  <w:style w:type="paragraph" w:styleId="TOC2">
    <w:name w:val="toc 2"/>
    <w:basedOn w:val="Normal"/>
    <w:next w:val="Normal"/>
    <w:autoRedefine/>
    <w:uiPriority w:val="39"/>
    <w:unhideWhenUsed/>
    <w:rsid w:val="00AE7293"/>
    <w:pPr>
      <w:tabs>
        <w:tab w:val="left" w:pos="1540"/>
        <w:tab w:val="right" w:leader="dot" w:pos="8210"/>
      </w:tabs>
      <w:spacing w:after="100"/>
      <w:ind w:left="240"/>
      <w:jc w:val="left"/>
    </w:pPr>
  </w:style>
  <w:style w:type="paragraph" w:styleId="TOC3">
    <w:name w:val="toc 3"/>
    <w:basedOn w:val="Normal"/>
    <w:next w:val="Normal"/>
    <w:autoRedefine/>
    <w:uiPriority w:val="39"/>
    <w:unhideWhenUsed/>
    <w:rsid w:val="00675EE2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675EE2"/>
    <w:pPr>
      <w:spacing w:after="100"/>
      <w:ind w:left="720"/>
    </w:pPr>
  </w:style>
  <w:style w:type="character" w:styleId="Hyperlink">
    <w:name w:val="Hyperlink"/>
    <w:basedOn w:val="DefaultParagraphFont"/>
    <w:uiPriority w:val="99"/>
    <w:unhideWhenUsed/>
    <w:rsid w:val="00675EE2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E7293"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567B79"/>
    <w:pPr>
      <w:jc w:val="left"/>
    </w:pPr>
    <w:rPr>
      <w:rFonts w:asciiTheme="minorHAnsi" w:hAnsiTheme="minorHAnsi" w:cstheme="minorHAnsi"/>
      <w:i/>
      <w:i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E12CB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2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1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3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4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3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5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5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9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4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2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9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0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8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7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76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5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2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9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0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7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8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9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1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Agu03</b:Tag>
    <b:SourceType>JournalArticle</b:SourceType>
    <b:Guid>{878A7940-94B9-434E-BFAB-8A86C90F9E59}</b:Guid>
    <b:Author>
      <b:Author>
        <b:NameList>
          <b:Person>
            <b:Last>Panudju</b:Last>
            <b:First>Agung</b:First>
          </b:Person>
        </b:NameList>
      </b:Author>
    </b:Author>
    <b:Title>Pengaruh Kompensasi dan Karakteristik Pekerjaan Terhadap Kepuasaan Kerja Karyawan Unit Produksi PT. X Palembang</b:Title>
    <b:JournalName>Jurnal Manajemen &amp; Bisnis Sriwijaya</b:JournalName>
    <b:Year>2003</b:Year>
    <b:Pages>1-5</b:Pages>
    <b:Volume>1, No. 2</b:Volume>
    <b:RefOrder>1</b:RefOrder>
  </b:Source>
  <b:Source>
    <b:Tag>Gid13</b:Tag>
    <b:SourceType>JournalArticle</b:SourceType>
    <b:Guid>{14FCBC0A-C420-4065-8B1E-E107C159F601}</b:Guid>
    <b:Author>
      <b:Author>
        <b:NameList>
          <b:Person>
            <b:Last>Santi</b:Last>
            <b:First>Gideon</b:First>
          </b:Person>
        </b:NameList>
      </b:Author>
    </b:Author>
    <b:Title>Sistem Informasi Akutansi Manajemen Dalam Pengambilan Keputusan Investasi Pada Pt. Bank Sulut Cabang Marina Plaza</b:Title>
    <b:JournalName>Jurnal EMBA</b:JournalName>
    <b:Year>2013</b:Year>
    <b:Pages>911-919</b:Pages>
    <b:Volume>1, No.3</b:Volume>
    <b:RefOrder>5</b:RefOrder>
  </b:Source>
  <b:Source>
    <b:Tag>MMu17</b:Tag>
    <b:SourceType>JournalArticle</b:SourceType>
    <b:Guid>{BFD0E108-D86E-45E8-8454-3C728F0AFDF7}</b:Guid>
    <b:Author>
      <b:Author>
        <b:NameList>
          <b:Person>
            <b:Last>M.Muslihudin</b:Last>
          </b:Person>
        </b:NameList>
      </b:Author>
    </b:Author>
    <b:Title>SISTEM INFORMASI PENJUALAN BATIK BASUREK BERBASIS WEB PADA WEB PADA BASUREK COLLECTION BENGKULU</b:Title>
    <b:JournalName>Jurnal TAM</b:JournalName>
    <b:Year>2017</b:Year>
    <b:Pages>48-52</b:Pages>
    <b:RefOrder>3</b:RefOrder>
  </b:Source>
  <b:Source>
    <b:Tag>Agu15</b:Tag>
    <b:SourceType>JournalArticle</b:SourceType>
    <b:Guid>{F3DEF0B1-D407-4303-A32F-27AC64F21B4C}</b:Guid>
    <b:Author>
      <b:Author>
        <b:NameList>
          <b:Person>
            <b:Last>Rusmana</b:Last>
            <b:First>Agus</b:First>
          </b:Person>
        </b:NameList>
      </b:Author>
    </b:Author>
    <b:Title>PENIPUAN DALAM INTERAKSI MELALUI MEDIA SOSIAL</b:Title>
    <b:JournalName>JURNAL KAJIAN INFORMASI &amp; PERPUSTAKAAN </b:JournalName>
    <b:Year>2015</b:Year>
    <b:Pages>187-194</b:Pages>
    <b:Volume>3, No. 2</b:Volume>
    <b:RefOrder>6</b:RefOrder>
  </b:Source>
  <b:Source>
    <b:Tag>Mut17</b:Tag>
    <b:SourceType>JournalArticle</b:SourceType>
    <b:Guid>{C184730F-3C01-4960-9111-D6C9BE5F3FAB}</b:Guid>
    <b:Title>Pengaruh Tingkat Pendidikan Dan Investasi Terhadap Pertumbuhan Ekonomi</b:Title>
    <b:JournalName>Jurnal Pendidikan Ekonomi </b:JournalName>
    <b:Year>2017</b:Year>
    <b:Pages>1-5</b:Pages>
    <b:Volume>5, No.3</b:Volume>
    <b:Author>
      <b:Author>
        <b:NameList>
          <b:Person>
            <b:Last>Muttakin</b:Last>
            <b:Middle>Fatkhur</b:Middle>
            <b:First>Afif</b:First>
          </b:Person>
          <b:Person>
            <b:Last>Cahyono</b:Last>
            <b:First>Hendry</b:First>
          </b:Person>
        </b:NameList>
      </b:Author>
    </b:Author>
    <b:RefOrder>2</b:RefOrder>
  </b:Source>
  <b:Source>
    <b:Tag>Jai10</b:Tag>
    <b:SourceType>JournalArticle</b:SourceType>
    <b:Guid>{5CE14AF3-8F07-4879-B0F8-02A1F54EB2B6}</b:Guid>
    <b:Author>
      <b:Author>
        <b:NameList>
          <b:Person>
            <b:Last>Jauhari</b:Last>
            <b:First>Jaidan</b:First>
          </b:Person>
        </b:NameList>
      </b:Author>
    </b:Author>
    <b:Title>Upaya Pengembangan Usaha Kecil dan Menengah (UKM) Dengan Memanfaatkan E-Commerence</b:Title>
    <b:JournalName>Jurnal Sistem Informasi </b:JournalName>
    <b:Year>2010</b:Year>
    <b:Pages>159-168</b:Pages>
    <b:Volume>2, No.1</b:Volume>
    <b:RefOrder>4</b:RefOrder>
  </b:Source>
  <b:Source>
    <b:Tag>Pau05</b:Tag>
    <b:SourceType>JournalArticle</b:SourceType>
    <b:Guid>{F0443220-2E35-455D-9625-3A807734CAE3}</b:Guid>
    <b:Author>
      <b:Author>
        <b:NameList>
          <b:Person>
            <b:Last>Christ</b:Last>
            <b:First>Paul</b:First>
          </b:Person>
        </b:NameList>
      </b:Author>
    </b:Author>
    <b:Title>Internet Technologies And Trends Transforming Public Relations</b:Title>
    <b:JournalName>Journal Of Website Promotion </b:JournalName>
    <b:Year>2005</b:Year>
    <b:Pages>1-14</b:Pages>
    <b:Volume>1, No.4</b:Volume>
    <b:RefOrder>7</b:RefOrder>
  </b:Source>
  <b:Source>
    <b:Tag>PEN11</b:Tag>
    <b:SourceType>JournalArticle</b:SourceType>
    <b:Guid>{D55F8A09-30F0-46A5-A892-C05DAE46D430}</b:Guid>
    <b:Title>Using JSON for Data Exchanging in Web Service Applications</b:Title>
    <b:JournalName>Journal of Computational Information Systems</b:JournalName>
    <b:Year>2011</b:Year>
    <b:Pages>5883-5890</b:Pages>
    <b:Volume>7, No.16</b:Volume>
    <b:Author>
      <b:Author>
        <b:NameList>
          <b:Person>
            <b:Last>PENG</b:Last>
            <b:First>Dunlu</b:First>
          </b:Person>
          <b:Person>
            <b:Last>CAO</b:Last>
            <b:First>Lidong</b:First>
          </b:Person>
          <b:Person>
            <b:Last>XU</b:Last>
            <b:First>Wenjie</b:First>
          </b:Person>
        </b:NameList>
      </b:Author>
    </b:Author>
    <b:RefOrder>30</b:RefOrder>
  </b:Source>
  <b:Source>
    <b:Tag>Rah12</b:Tag>
    <b:SourceType>JournalArticle</b:SourceType>
    <b:Guid>{6A3FB7E9-1449-45E2-9C57-AAD241CE0902}</b:Guid>
    <b:Author>
      <b:Author>
        <b:NameList>
          <b:Person>
            <b:Last>Rahmadiansyah</b:Last>
            <b:First>Dudi</b:First>
          </b:Person>
          <b:Person>
            <b:Last>Irwan</b:Last>
            <b:First>Dedy</b:First>
          </b:Person>
        </b:NameList>
      </b:Author>
    </b:Author>
    <b:Title>Implementasi Metode Model View Controller Menggunakan Framework Code Igniter dalam Pengembangan Aplikasi Manajemen Depo Petikemas pada Unit Usaha Belawan Logistics Center</b:Title>
    <b:JournalName>Seminar Nasional Teknologi Informasi dan Komunikasi</b:JournalName>
    <b:Year>2012</b:Year>
    <b:Pages>1-11</b:Pages>
    <b:Volume>2</b:Volume>
    <b:RefOrder>8</b:RefOrder>
  </b:Source>
  <b:Source>
    <b:Tag>Pra09</b:Tag>
    <b:SourceType>JournalArticle</b:SourceType>
    <b:Guid>{A887519D-C047-421F-9D07-029022C5F14D}</b:Guid>
    <b:Author>
      <b:Author>
        <b:NameList>
          <b:Person>
            <b:Last>Sulistyorini</b:Last>
            <b:First>Prastuti</b:First>
          </b:Person>
        </b:NameList>
      </b:Author>
    </b:Author>
    <b:Title>Pemodelan Visual dengan Menggunakan UML dan Rational Rose</b:Title>
    <b:JournalName>Jurnal Teknologi Informasi DINAMIK</b:JournalName>
    <b:Year>2009</b:Year>
    <b:Pages>23-29</b:Pages>
    <b:Volume>XIV, No.1</b:Volume>
    <b:RefOrder>9</b:RefOrder>
  </b:Source>
  <b:Source>
    <b:Tag>Bod06</b:Tag>
    <b:SourceType>JournalArticle</b:SourceType>
    <b:Guid>{A55CA051-BD7F-429C-88DB-192913D38678}</b:Guid>
    <b:Title>Amir Abadi Jusuf dan Rudi M. Tambunan,Penerjemah</b:Title>
    <b:JournalName>Sistem Informasi Akuntansi</b:JournalName>
    <b:Year>2006</b:Year>
    <b:Volume>6</b:Volume>
    <b:Author>
      <b:Author>
        <b:NameList>
          <b:Person>
            <b:Last>Bodnar, G. H.</b:Last>
          </b:Person>
          <b:Person>
            <b:Last>W. S. Hopwood</b:Last>
          </b:Person>
        </b:NameList>
      </b:Author>
    </b:Author>
    <b:RefOrder>10</b:RefOrder>
  </b:Source>
  <b:Source>
    <b:Tag>Hal09</b:Tag>
    <b:SourceType>JournalArticle</b:SourceType>
    <b:Guid>{8B4CAE4D-B0B2-44A9-9833-244A3872DC10}</b:Guid>
    <b:Author>
      <b:Author>
        <b:NameList>
          <b:Person>
            <b:Last>Hall</b:Last>
            <b:First>James</b:First>
            <b:Middle>A</b:Middle>
          </b:Person>
        </b:NameList>
      </b:Author>
    </b:Author>
    <b:Title>Dewi Fitriasari dan Deny Arnos Kwary, Penerjemah</b:Title>
    <b:JournalName>Sistem Informasi Akutansi</b:JournalName>
    <b:Year>2009</b:Year>
    <b:RefOrder>11</b:RefOrder>
  </b:Source>
  <b:Source>
    <b:Tag>Mul01</b:Tag>
    <b:SourceType>JournalArticle</b:SourceType>
    <b:Guid>{5CEF688F-1BD1-45FC-9A06-6CDAA54793B4}</b:Guid>
    <b:Author>
      <b:Author>
        <b:NameList>
          <b:Person>
            <b:Last>Mulyadi</b:Last>
          </b:Person>
        </b:NameList>
      </b:Author>
    </b:Author>
    <b:Title>Pengertian Informasi</b:Title>
    <b:JournalName>Sistem Akuntansi Edisi Ketiga</b:JournalName>
    <b:Year>2001</b:Year>
    <b:RefOrder>13</b:RefOrder>
  </b:Source>
  <b:Source>
    <b:Tag>Mic05</b:Tag>
    <b:SourceType>JournalArticle</b:SourceType>
    <b:Guid>{A880A171-37DE-46C3-A6C8-AB3CFDB6DB99}</b:Guid>
    <b:Author>
      <b:Author>
        <b:NameList>
          <b:Person>
            <b:Last>Suharli</b:Last>
            <b:First>Michell</b:First>
          </b:Person>
        </b:NameList>
      </b:Author>
    </b:Author>
    <b:Title>STUDI EMPIRIS TERHADAP DUA FAKTOR YANG MEMPENGARUHI RETURN SAHAM PADA INDUSTRI FOOD &amp; BEVERAGES DI BURSA EFEK JAKARTA</b:Title>
    <b:JournalName>JURNAL AKUNTANSI &amp; KEUANGAN</b:JournalName>
    <b:Year>2005</b:Year>
    <b:Pages>99-116</b:Pages>
    <b:Volume>7, No. 2</b:Volume>
    <b:RefOrder>14</b:RefOrder>
  </b:Source>
  <b:Source>
    <b:Tag>Smi17</b:Tag>
    <b:SourceType>JournalArticle</b:SourceType>
    <b:Guid>{2526640B-31A4-4073-B552-DBB344775FCB}</b:Guid>
    <b:Title>Social Investment and Personality: A Meta-Analysis of the Relationship of Personality Traits to Investment in Work, Family, Religion, and Volunteerism</b:Title>
    <b:JournalName>Personality and Social Psychology Review</b:JournalName>
    <b:Year>2017</b:Year>
    <b:Pages>68-86</b:Pages>
    <b:Author>
      <b:Author>
        <b:NameList>
          <b:Person>
            <b:Last>Smith</b:Last>
            <b:Middle>Lodi</b:Middle>
            <b:First>Jennifer</b:First>
          </b:Person>
          <b:Person>
            <b:Last>W.</b:Last>
            <b:Middle>Roberts</b:Middle>
            <b:First>Brenth</b:First>
          </b:Person>
        </b:NameList>
      </b:Author>
    </b:Author>
    <b:RefOrder>15</b:RefOrder>
  </b:Source>
  <b:Source>
    <b:Tag>Kha13</b:Tag>
    <b:SourceType>JournalArticle</b:SourceType>
    <b:Guid>{E9A6B38B-F690-48A1-BD29-2F64EE0C3DB9}</b:Guid>
    <b:Author>
      <b:Author>
        <b:NameList>
          <b:Person>
            <b:Last>Khabibah</b:Last>
            <b:First>Umi</b:First>
          </b:Person>
          <b:Person>
            <b:Last>Kertahadi</b:Last>
          </b:Person>
          <b:Person>
            <b:Last>Musadiew</b:Last>
            <b:First>M.Al</b:First>
          </b:Person>
        </b:NameList>
      </b:Author>
    </b:Author>
    <b:Title>Analisis Perbandingan Efektifitas Sistem Informasi Berbasis WWW.JPC-POLINEMA.COM dengan Facebook JPC POLINEMA 2 untuk Pencarian Informasi Lowongan Kerja</b:Title>
    <b:JournalName>Jurnal Profit</b:JournalName>
    <b:Year>2013</b:Year>
    <b:Pages>38-49</b:Pages>
    <b:Volume>7, No. 1</b:Volume>
    <b:RefOrder>12</b:RefOrder>
  </b:Source>
  <b:Source>
    <b:Tag>End17</b:Tag>
    <b:SourceType>JournalArticle</b:SourceType>
    <b:Guid>{54D78EE1-F738-41D1-93DF-BA14EB18247C}</b:Guid>
    <b:Title>ENSIKLOPEDIA MOTIF BATIK PEKALONGAN BERBASIS WEB (STUDI KASUS PADA MUSEUM BATIK PEKALONGAN)</b:Title>
    <b:JournalName>SURYA INFORMATIKA</b:JournalName>
    <b:Year>2017</b:Year>
    <b:Volume>4, No. 1</b:Volume>
    <b:Author>
      <b:Author>
        <b:NameList>
          <b:Person>
            <b:First>Endri</b:First>
          </b:Person>
          <b:Person>
            <b:Last>Hidayatulloh</b:Last>
            <b:Middle>Fikri</b:Middle>
            <b:First>M.</b:First>
          </b:Person>
        </b:NameList>
      </b:Author>
    </b:Author>
    <b:Pages>21-26</b:Pages>
    <b:RefOrder>16</b:RefOrder>
  </b:Source>
  <b:Source>
    <b:Tag>Sut12</b:Tag>
    <b:SourceType>Report</b:SourceType>
    <b:Guid>{33B93DAB-72B3-445D-AA75-B18A3B67C1C8}</b:Guid>
    <b:Title>Kebutuhan Web Service Untuk Sinkronisasi Data Antar Sistem Informasi Dalam E-GOV Pemkab Bantul Yogyakarta</b:Title>
    <b:Year>2012</b:Year>
    <b:Author>
      <b:Author>
        <b:NameList>
          <b:Person>
            <b:Last>Sutanta</b:Last>
            <b:First>Edhy</b:First>
          </b:Person>
          <b:Person>
            <b:Last>Khabib</b:Last>
            <b:First>Mustofa</b:First>
          </b:Person>
        </b:NameList>
      </b:Author>
    </b:Author>
    <b:Publisher>STIMIK BANDUNG</b:Publisher>
    <b:City>Yogyakarta</b:City>
    <b:RefOrder>17</b:RefOrder>
  </b:Source>
  <b:Source>
    <b:Tag>Har11</b:Tag>
    <b:SourceType>JournalArticle</b:SourceType>
    <b:Guid>{2F00B7B2-25BF-4AAA-A1AD-75693BD928BD}</b:Guid>
    <b:Title>Rancang Bangun Sistem Informasi E-Commerce Untuk Usaha Fashion Studi Kasus Omah Mode Kudus</b:Title>
    <b:Year>2011</b:Year>
    <b:Author>
      <b:Author>
        <b:NameList>
          <b:Person>
            <b:Last>Haryanti</b:Last>
            <b:First>Sri</b:First>
          </b:Person>
          <b:Person>
            <b:Last>Irianto</b:Last>
            <b:First>Tri</b:First>
          </b:Person>
        </b:NameList>
      </b:Author>
    </b:Author>
    <b:Pages>10-11</b:Pages>
    <b:Volume>3, No. 1</b:Volume>
    <b:JournalName>Journal Speed – Sentra Penelitian Engineering dan Edukasi</b:JournalName>
    <b:RefOrder>18</b:RefOrder>
  </b:Source>
  <b:Source>
    <b:Tag>Pra15</b:Tag>
    <b:SourceType>JournalArticle</b:SourceType>
    <b:Guid>{B21147D6-AF46-4FD8-AA88-31B0075C7739}</b:Guid>
    <b:Author>
      <b:Author>
        <b:NameList>
          <b:Person>
            <b:Last>Prabowo</b:Last>
            <b:First>Donni</b:First>
          </b:Person>
        </b:NameList>
      </b:Author>
    </b:Author>
    <b:Title>Website E-Commerce Menggunakan Model View Controller (MVC) dengan Framework CodeIgniter</b:Title>
    <b:JournalName>Jurnal Ilmiah DASI</b:JournalName>
    <b:Year>2015</b:Year>
    <b:Pages>24</b:Pages>
    <b:Volume>16, No.1</b:Volume>
    <b:RefOrder>19</b:RefOrder>
  </b:Source>
  <b:Source>
    <b:Tag>Tah11</b:Tag>
    <b:SourceType>JournalArticle</b:SourceType>
    <b:Guid>{D2AC2D18-374F-4046-B426-AE3F2F0E9BF0}</b:Guid>
    <b:Author>
      <b:Author>
        <b:NameList>
          <b:Person>
            <b:Last>Tahara Shita</b:Last>
            <b:First>Rizky</b:First>
          </b:Person>
          <b:Person>
            <b:Last>Triyono</b:Last>
            <b:First>Gandung</b:First>
          </b:Person>
        </b:NameList>
      </b:Author>
    </b:Author>
    <b:Title>Analisa dan Rancangan Sistem Informasi Antrian Menggunakan Biskitz CMS</b:Title>
    <b:JournalName>Jurnal Telematika Mkom</b:JournalName>
    <b:Year>2011</b:Year>
    <b:Pages>12</b:Pages>
    <b:Volume>3, No. 2</b:Volume>
    <b:RefOrder>21</b:RefOrder>
  </b:Source>
  <b:Source>
    <b:Tag>Hen16</b:Tag>
    <b:SourceType>JournalArticle</b:SourceType>
    <b:Guid>{BE24B5E2-6969-4540-8FF7-1FC7ED230C04}</b:Guid>
    <b:Author>
      <b:Author>
        <b:NameList>
          <b:Person>
            <b:Last>Hendini</b:Last>
            <b:First>Ade</b:First>
          </b:Person>
        </b:NameList>
      </b:Author>
    </b:Author>
    <b:Title>Pemodelan UML Sistem Informasi Monitoring Penjualan dan Stok Barang (Studi Kasus: Distro Zhezha Pontianak)</b:Title>
    <b:JournalName>Jurnal Khatulistiwa Informatika</b:JournalName>
    <b:Year>2016</b:Year>
    <b:Pages>108-111</b:Pages>
    <b:Volume>4, No. 2</b:Volume>
    <b:RefOrder>22</b:RefOrder>
  </b:Source>
  <b:Source>
    <b:Tag>Pri13</b:Tag>
    <b:SourceType>JournalArticle</b:SourceType>
    <b:Guid>{40618271-BC5D-4F08-AE48-BE878419331F}</b:Guid>
    <b:Author>
      <b:Author>
        <b:NameList>
          <b:Person>
            <b:Last>Priyadna</b:Last>
            <b:First>Anjar</b:First>
          </b:Person>
          <b:Person>
            <b:Last>Kusuma Riasti</b:Last>
            <b:First>Berliana</b:First>
          </b:Person>
        </b:NameList>
      </b:Author>
    </b:Author>
    <b:Title>Pembuatan istem Informasi Nilai Akademik Berbasis SMS Gateway Pada SMP Negeri 3 Pringkuku Pacitan</b:Title>
    <b:JournalName>Indonesian Journal on Networking and Security</b:JournalName>
    <b:Year>2013</b:Year>
    <b:Pages>25</b:Pages>
    <b:Volume>2, No. 1</b:Volume>
    <b:RefOrder>20</b:RefOrder>
  </b:Source>
  <b:Source>
    <b:Tag>Jos17</b:Tag>
    <b:SourceType>JournalArticle</b:SourceType>
    <b:Guid>{52FD5855-69C8-414F-A778-B0A09479E0A6}</b:Guid>
    <b:Title>Implementasi Algoritma Genetika Pada Aplikasi Penjadwalan Perkuliahan Berbasis Web Dengan Mengadopsi Model Waterfall (Studi Kasus: STMIK Prabumulih)</b:Title>
    <b:JournalName>Jurnal Informatika:Jurnal Pengembangan IT (JPIT)</b:JournalName>
    <b:Year>2017</b:Year>
    <b:Pages>77-83</b:Pages>
    <b:Volume>02, No. 02</b:Volume>
    <b:Author>
      <b:Author>
        <b:NameList>
          <b:Person>
            <b:Last>Josi</b:Last>
            <b:First>Ahmat</b:First>
          </b:Person>
        </b:NameList>
      </b:Author>
    </b:Author>
    <b:RefOrder>31</b:RefOrder>
  </b:Source>
  <b:Source>
    <b:Tag>Mor13</b:Tag>
    <b:SourceType>JournalArticle</b:SourceType>
    <b:Guid>{8660913A-AA77-4680-BEFD-AD35E2345BAE}</b:Guid>
    <b:Title>ANALISIS KELAYAKAN INVESTASI DAN MONITORING USAHA BUDIDAYA IKAN BANDENG SECARA INTENSIF BERBASIS WEB DI SIDAYU KABUPATEN GRESIK</b:Title>
    <b:JournalName>Jurnal Sistem Informasi</b:JournalName>
    <b:Year>2013</b:Year>
    <b:Pages>66-71</b:Pages>
    <b:Author>
      <b:Author>
        <b:NameList>
          <b:Person>
            <b:Last>Moritian</b:Last>
            <b:Middle>Ichwandoko</b:Middle>
            <b:First>Dio</b:First>
          </b:Person>
          <b:Person>
            <b:Last>Tanuwijaya</b:Last>
            <b:First>Haryanto</b:First>
          </b:Person>
          <b:Person>
            <b:Last>Widodo</b:Last>
            <b:Middle>Puji</b:Middle>
            <b:First>Arifin</b:First>
          </b:Person>
        </b:NameList>
      </b:Author>
    </b:Author>
    <b:Volume>2</b:Volume>
    <b:RefOrder>23</b:RefOrder>
  </b:Source>
  <b:Source>
    <b:Tag>Wir13</b:Tag>
    <b:SourceType>JournalArticle</b:SourceType>
    <b:Guid>{E42116FB-585E-4498-AB60-B7F3E45DE3D3}</b:Guid>
    <b:Title>Determinants Of Social Media Website Attractivnes</b:Title>
    <b:JournalName>Journal Of Electronic Commerce Reasearch</b:JournalName>
    <b:Year>2013</b:Year>
    <b:Pages>11-24</b:Pages>
    <b:Volume>14, No.1</b:Volume>
    <b:Author>
      <b:Author>
        <b:NameList>
          <b:Person>
            <b:Last>Wirtz</b:Last>
            <b:Middle>W.</b:Middle>
            <b:First>Brend</b:First>
          </b:Person>
          <b:Person>
            <b:Last>Piehler</b:Last>
            <b:First>Robert</b:First>
          </b:Person>
          <b:Person>
            <b:Last>Ulrich</b:Last>
            <b:First>Sebastian</b:First>
          </b:Person>
        </b:NameList>
      </b:Author>
    </b:Author>
    <b:RefOrder>24</b:RefOrder>
  </b:Source>
  <b:Source>
    <b:Tag>Lub16</b:Tag>
    <b:SourceType>JournalArticle</b:SourceType>
    <b:Guid>{7A790426-5A57-46DD-9D64-D577AFF1BA8A}</b:Guid>
    <b:Title>Sistem Informasi Penjualan Voucher Belanja Pada PT.Plaza Indonesia Reality Tbk.Jakarta</b:Title>
    <b:JournalName>Jurnal Informatika</b:JournalName>
    <b:Year>2016</b:Year>
    <b:Pages>51-62</b:Pages>
    <b:Volume>3, No. 1</b:Volume>
    <b:Author>
      <b:Author>
        <b:NameList>
          <b:Person>
            <b:Last>Lubis</b:Last>
            <b:Middle>Oloan</b:Middle>
            <b:First>Baginda</b:First>
          </b:Person>
        </b:NameList>
      </b:Author>
    </b:Author>
    <b:RefOrder>25</b:RefOrder>
  </b:Source>
  <b:Source>
    <b:Tag>Zha14</b:Tag>
    <b:SourceType>JournalArticle</b:SourceType>
    <b:Guid>{1A34A5FA-8AEB-4A13-8A16-7E19CAEFF0BD}</b:Guid>
    <b:Title>Optimal Pricing Policy For Deteriorating Items With Preservation Technology Investment</b:Title>
    <b:JournalName>JOURNAL OF INDUSTRIAL AND MANAGEMENT OPTIMIZATION</b:JournalName>
    <b:Year>2014</b:Year>
    <b:Pages>1261-1277</b:Pages>
    <b:Volume>10, No.4</b:Volume>
    <b:Author>
      <b:Author>
        <b:NameList>
          <b:Person>
            <b:Last>Zhang</b:Last>
            <b:First>Jianxiong </b:First>
          </b:Person>
          <b:Person>
            <b:Last>Bai</b:Last>
            <b:First>Zhenyu</b:First>
          </b:Person>
          <b:Person>
            <b:Last>Tang</b:Last>
            <b:First>Wansheng</b:First>
          </b:Person>
        </b:NameList>
      </b:Author>
    </b:Author>
    <b:RefOrder>26</b:RefOrder>
  </b:Source>
  <b:Source>
    <b:Tag>Rih13</b:Tag>
    <b:SourceType>JournalArticle</b:SourceType>
    <b:Guid>{B6B88575-5A62-4776-93B2-5A37B5B2FF8A}</b:Guid>
    <b:Title>Social layers of customer-to-customer value co-creation</b:Title>
    <b:JournalName>Journal of Service Management</b:JournalName>
    <b:Year>2013</b:Year>
    <b:Pages>553-566</b:Pages>
    <b:Volume>24, No.5</b:Volume>
    <b:Author>
      <b:Author>
        <b:NameList>
          <b:Person>
            <b:Last>Rihova</b:Last>
            <b:First>Ivana</b:First>
          </b:Person>
          <b:Person>
            <b:Last>Buhalis</b:Last>
            <b:First>Dimitrios</b:First>
          </b:Person>
          <b:Person>
            <b:Last>Moital</b:Last>
            <b:First>Miguel</b:First>
          </b:Person>
          <b:Person>
            <b:Last>Gouthro</b:Last>
            <b:Middle>Beth </b:Middle>
            <b:First>Mary </b:First>
          </b:Person>
        </b:NameList>
      </b:Author>
    </b:Author>
    <b:RefOrder>27</b:RefOrder>
  </b:Source>
  <b:Source>
    <b:Tag>Wij13</b:Tag>
    <b:SourceType>JournalArticle</b:SourceType>
    <b:Guid>{4E63CF3C-CCDA-4A74-A75F-505575D89962}</b:Guid>
    <b:Title>Batik Technological Innovation to Propel Acceleration of the Development of Batik Industry Centers: Case Study in Lawean, Surakarta, Indonesia</b:Title>
    <b:JournalName>Journal of Governance and Development</b:JournalName>
    <b:Year>2013</b:Year>
    <b:Pages>137-149</b:Pages>
    <b:Volume>9</b:Volume>
    <b:Author>
      <b:Author>
        <b:NameList>
          <b:Person>
            <b:Last>Wijaya</b:Last>
            <b:First>Mahendra</b:First>
          </b:Person>
          <b:Person>
            <b:Last>Sawiji</b:Last>
            <b:First>Hery</b:First>
          </b:Person>
          <b:Person>
            <b:Last>Kurniadi</b:Last>
            <b:First>Edy</b:First>
          </b:Person>
        </b:NameList>
      </b:Author>
    </b:Author>
    <b:RefOrder>28</b:RefOrder>
  </b:Source>
  <b:Source>
    <b:Tag>Bau15</b:Tag>
    <b:SourceType>JournalArticle</b:SourceType>
    <b:Guid>{3CCD9906-AB35-45ED-9662-1DB40D2B8EDD}</b:Guid>
    <b:Title>Social identification and investment decisions</b:Title>
    <b:JournalName>Journal of Economic Behavior &amp; Organization</b:JournalName>
    <b:Year>2015</b:Year>
    <b:Pages>121-134</b:Pages>
    <b:Volume>117</b:Volume>
    <b:Author>
      <b:Author>
        <b:NameList>
          <b:Person>
            <b:Last>Bauer</b:Last>
            <b:First>Rob </b:First>
          </b:Person>
          <b:Person>
            <b:Last>Smeets</b:Last>
            <b:First>Paul</b:First>
          </b:Person>
        </b:NameList>
      </b:Author>
    </b:Author>
    <b:RefOrder>29</b:RefOrder>
  </b:Source>
</b:Sources>
</file>

<file path=customXml/itemProps1.xml><?xml version="1.0" encoding="utf-8"?>
<ds:datastoreItem xmlns:ds="http://schemas.openxmlformats.org/officeDocument/2006/customXml" ds:itemID="{BE4DE06C-2D13-4601-B0A5-0092970DA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5</Pages>
  <Words>721</Words>
  <Characters>411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hmad Huda</cp:lastModifiedBy>
  <cp:revision>12</cp:revision>
  <cp:lastPrinted>2019-02-12T02:21:00Z</cp:lastPrinted>
  <dcterms:created xsi:type="dcterms:W3CDTF">2019-07-06T09:24:00Z</dcterms:created>
  <dcterms:modified xsi:type="dcterms:W3CDTF">2019-07-08T03:34:00Z</dcterms:modified>
</cp:coreProperties>
</file>